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oice</w:t>
      </w:r>
      <w:r>
        <w:t xml:space="preserve"> </w:t>
      </w:r>
      <w:r>
        <w:t xml:space="preserve">การบรรยาย</w:t>
      </w:r>
      <w:r>
        <w:t xml:space="preserve"> </w:t>
      </w:r>
      <w:r>
        <w:t xml:space="preserve">วิชา</w:t>
      </w:r>
      <w:r>
        <w:t xml:space="preserve"> </w:t>
      </w:r>
      <w:r>
        <w:t xml:space="preserve">คอมพิวเตอร์และสารสนเทศขั้นพื้นฐาน</w:t>
      </w:r>
      <w:r>
        <w:t xml:space="preserve"> </w:t>
      </w:r>
      <w:r>
        <w:t xml:space="preserve">220264</w:t>
      </w:r>
    </w:p>
    <w:p>
      <w:pPr>
        <w:pStyle w:val="Date"/>
      </w:pPr>
      <w:r>
        <w:t xml:space="preserve">วันจันทร์ที่</w:t>
      </w:r>
      <w:r>
        <w:t xml:space="preserve"> </w:t>
      </w:r>
      <w:r>
        <w:t xml:space="preserve">22</w:t>
      </w:r>
      <w:r>
        <w:t xml:space="preserve"> </w:t>
      </w:r>
      <w:r>
        <w:t xml:space="preserve">กุมภาพันธ์</w:t>
      </w:r>
      <w:r>
        <w:t xml:space="preserve"> </w:t>
      </w:r>
      <w:r>
        <w:t xml:space="preserve">2564</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ไม่เต็มดินสไลด์แล้วนะ บางคนไปทำแบบฝึกหัดก่อนเลย แล้วก็ย้อนกลับมาอ่าน ว่าคำตอบของแต่ละข้ออยู่ตรงไหน แบบนี้ก็มีนะคะ จริง ๆ ตัวเองนี่ล่ะ ครูจะชอบเป็นแบบนั้นพอไปดูคำถามก่อนอย่างนี้น่ะค่ะ หลายคนไหมคะ ที่ยังไม่มาเช็ก ชื่อเลยถ้าหลังจากนี้ก็คือ 3 ทวีรัตน์ค่ะ กระพันตาพร กลอนพจน์ แล้วจะมาไหมคะ เขาเที่ยวเอาบ่ อยู่ไหน อยู่ไหนคะ อยู่ในเมืองแถวบายพาสหมายถึงว่าขับรถมาแล้ว นราวิชญ์ รูปภาพวิชาอื่นมาใหม่ มาอยู่นี้ แปลว่า ถ้าอาจารย์ผู้สอนมีบุญก็จะเห็นอย่างนี้บ่ กระพริบ ธนัน ศศิการ มัณฑนา ปรเมศ กันตวิชญ์ สามารถ ศิริชัย อันนี้คือทำไมถึงไม่มาเรียนเอ่ย วิชาอื่นมาไหม เทอมที่แล้วมาไหมคะ แต่เทอมนี้ไม่เห็น สงสัยยังปรับตัวไม่ได้ ชอบระบบออนไลน์อยู่ ธารารัตน์ โอ.เค. มาไหมคะ โอ.เค. ค่ะ ค่ะ ดำรงศักดิ์ค่ะ สอนจัด มงคล คนไหน โอ.เค. ธีรพลค่ะ อัษฎาวุธ ณิชานันท์ มาวดี มีใครยังไม่ได้เช็กชื่อไหมคะ ครูเช็กชื่อผ่านไปก่อน อนุภาคนี้ วิริยะ วิชาอื่นมาเรียนไหมคะ มาสวย ๆ นี่คือบ่ายแล้ว คราวที่แล้วมาไหม ครูก็เช็กเขาขาดเสียแล้ว มาช้าแต่มานะ คราวที่แล้วมาใช่ไหม ครูก็เช็กให้สายเลยนะนี่ แต่ครูเช็กขาดไปแล้ว ไม่เป็นไรค่ะ ก็ถือว่ามา ไม่ใช่นี่คือไม่มาเลย เดี๋ยวรอล่างก่อนนะคะ</w:t>
      </w:r>
    </w:p>
    <w:p>
      <w:pPr>
        <w:pStyle w:val="BodyText"/>
      </w:pPr>
      <w:r>
        <w:t xml:space="preserve">(อาจารย์) สวัสดีค่ะ ไปไหนแล้ว สงสัยตกใจเสียงอาจารย์ แล้วล่ามก็เลยหายไป สวัสดีค่ะ สวัสดีค่ะ แปลว่า ได้ยินเสียงอาจารย์แล้ว เรียนเลยนะ สไลด์ทุกคนเข้า classroom ของห้องเรานะคะ แล้วก็โหลด ลืมเปิดในสไลด์ใน classroom ได้เลยนะคะ วันนี้เราเรียนบทที่ 2 นะคะคอมพิวเตอร์ฮาร์ดแวร์ สไลด์ค่อนข้างเยอะ เดี๋ยวครูจะค่อย ๆ อธิบายไปแล้วกันนะคะ สงสัยต่อตัวไหน ค่อยถามนะมาปอยมาล่าม สัญญาณเน็ตน่าจะไม่ค่อยดี ได้ยินไหมคะ มาดูความหมายก่อนนะคะ นอนไปเลยแล้วกันนะคะ ดูความหมายของคอมพิวเตอร์ฮาร์ดแวร์ก่อน รู้สึกในแบบฝึกหัดก็มีนะคะ ถามความหมายนี่ล่ะนะคะ แล้วในข้อสอบก็มี ฉะนั้นพอสอนไปจบแล้วอย่าถามว่ามีในข้อสอบไหม อันไหนคือข้อสอบนะคะ เวลาสอนเนื้อหาไปครูจะบอกเลยว่าอันนี้คือมีในข้อสอบนะ นักศึกษาก็แล้วแต่จะจดใส่ตรงไหนหรือจะจำอย่างไรแล้วแต่วิธีการของแต่ละคนเลยนะคะ ในข้อสอบปลายภาคของเรานะคะ จะถามความหมายความหมายของคอมพิวเตอร์ ความหมายของฮาร์ดแวร์ ความหมายของซอฟต์แวร์อย่างนี้ค่ะ ถามความหมายนะคะ ฉะนั้นถ้าเขาถามความหมายเราอย่าไปตอบตอบ 4 ส่วนนะ โอเคไหม ฉะนั้นครูถึงบอกว่าเวลาอ่านโจทย์นะคะต้องแปลความให้ดี ว่าความเขาถามความหมายเขาถามประเภทหรือเปล่านะคะ เป็นตัวไหนแต่ถ้าเกิดหาความหมายนะคะ คอมพิวเตอร์ฮาร์ดแวร์หมายถึงอะไรนะคะ ก็คือตัวเครื่องรวมถึงอุปกรณ์รอบข้างที่เกี่ยวข้องนะคะที่เราสามารถมองเห็นได้ต้องสัมผัสได้นะคะ ซึ่งเราแบ่งคอมพิวเตอร์ฮาร์ดแวร์เป็น 4 ส่วนหลัก ๆ ในการทำงานนะคะด้วยส่วนแรกเราจะเรียกว่า input unit หมายถึงหน่วยรับข้อมูลเข้าไปในระบบคอมพิวเตอร์นะคะ ส่วนที่สองก็คือ processing Unit หมายถึงหน่วยที่ทำหน้าที่ประมวลผลนะคะ หน่วยที่ 3 Output Unit หน่วยแสดงผลนะคะ และหน่วยสุดท้ายก็คือหน่วยเก็บข้อมูลนะคะ ตัวนี้เป็นหน่วยเก็บข้อมูลสำรองนะคะเรา Secondary Storage Unit คราวนี้เรามาดู โดยแรกก่อนหน่วยรับข้อมูลแปลว่าฮาร์ดแวร์ตัวไหนบ้าง ที่ทำหน้าที่รับข้อมูลจากผู้ใช้นะคะ ให้กับระบบคอมพิวเตอร์นะคะ มีอยู่ 6 ประเภท ทำหน้าที่รับข้อมูลนะคะ เข้าสู่หน่วยความจำต่อไปนะคะ แต่หน่วยแรกก็คือหน่วยรับข้อมูลนะคะ แบ่งเป็น 6 ประเภท ตามลักษณะการใช้งานนะคะประเภทแรกเราเรียกว่า Keyed Device นะคะ ลักษณะของ Keyed Device นี่จะเป็นเราเรียกอุปกรณ์แบบกด ก็คือใช้งานแบบกดนะคะ กดลงไปที่ตัวอุปกรณ์นะคะ ที่เรารู้จักเป็นอุปกรณ์พื้นฐานเลยนะคะ หน่วยรับข้อมูลตัวนี้ก็คือ Keyboard หรือแป้นพิมพ์นะคะ ตัวที่ 2 นะคะ เรียกว่าอุปกรณ์ชี้ตำแหน่งนะคะ ชี้ตำแหน่งนี่มีหลายตัวนะคะ อาจจะเป็นเมาส์ก็คือใช้เป็นตัวเลื่อนเคอร์เซอร์นะคะ Track ballนะคะ Track pointรวมถึงจอยสติ๊กคือลักษณะเป็นแบบควบคุมตัวพอยเตอร์น่ะพอยเตอร์ก็คือตัวชี้ตำแหน่งบนหน้าจอนะคะ เราเรียกอุปกรณ์ชี้ตำแหน่งนะคะ ไปนะคะ จอภาพระบบไวต่อการสัมผัสนักศึกษา ระหว่างจอภาพระบบไวต่อการสัมผัสจอภาพธรรมดานะคะ ตัวนี้พูดถึงทัชสกรีนถือเป็น input unit ในข้อสอบจะถามนะคะ ว่าจอภาพแบบสัมผัสหรือทัชสกรีนนี่เป็นอุปกรณ์ที่อยู่ในหน่วยใดนะคะ จอทัชสกรีนใจอยู่ในหน่วย input และ output ตอบให้ถูกนะคะ Touch Screen เป็นอุปกรณ์ที่เราเคยใช้งานกันนะคะ ทัชสกรีนเป็นได้ทั้งส่วนหน่วยที่เรียกว่า input unit ก็คือรับข้อมูลเข้าไปในระบบ ขณะเดียวกันนะคะ Touch Screen ก็เป็นจอแสดงผลได้ด้วยนะคะ เป็นอุปกรณ์ตัวเดียวที่แบบเป็นได้ทั้ง input และ output นะคะ ไม่ได้มีแค่ข้อสอบวิชานี้วันหน้าเราไปสอบกพ. เราไปสอบบรรจุเราไปสอบทำงานน่ะค่ะ เขาจะถาม ว่าอุปกรณ์ที่เป็นอินและเอ้าท์ แต่ส่วนมากเขาจะไม่ทำแบบนี้เขาถาม ว่าส่วนมากที่เป็นจอสัมผัสน่ะ จัดอยู่ในหน่วยใดนะคะของอุปกรณ์รับข้อมูลนะคะ หรืออุปกรณ์คือโจทย์เขาจะอธิบายไปยาวน่ะ ต้องจับประเด็นให้ได้ว่าทัชสกรีนจัดอยู่ในหมวดอะไร ถ้าเราตอบรับข้อมูลอย่างเดียวนะผิดหรือตอบว่าเป็นแสดงผลอย่างเดียวน่ะผิด มันจะเป็นทางกลับข้อมูลก็ได้แล้วก็แสดงผลไปด้วยเหมือนมือถือเราน่ะ เราก็ดูได้ใช่ไหมคะเปิด YouTube ขึ้นมาแล้วเราก็ดูเราไม่อยากดูอันนี้ ดู YouTube เรื่องนี้มันจบเราก็เลื่อนไปหน้าจอมันก็รับนะคะ ไปนะคะ Pen-Based system นะคะ เป็นระบบประกานะคะก็รับข้อมูลได้นะคะอาจจะใช้ในการเซ็น ลายเซ็นดิจิตอลนะคะ หรือเป็นเครื่องอ่าน Digitizing tablet เดี๋ยวจะมีเครื่องให้ดูนะคะ ก็คือเราสามารถใช้ปากกาตัวนี้ว่าหรือเขียนอะไรก็ได้แล้วเซฟเป็นไฟล์ได้เลยนะคะ แปลเป็นภาษาไทยมาคืออุปกรณ์ระบบอุปกรณ์กวาดข้อมูลเรานึกถึงลักษณะการทำกวาดข้อมูล นี่คือเป็นแบบไหนคะ ถึงเรียกว่า การกวาด กวาดบ้านมีทำอย่างไร ว่านี่คือเก็บไปทีละชิ้นไหมหรือไปพร้อมกัน นึกถึงถือไม้กวาดนะ กวาดบ้านน่ะ คุณทำอย่างไรนะคะ รอแบบจิ้ม จิ้มอย่างนี้ไหม เอาไม้กวาดจิ้มอย่างนี้ คือการกวาดไหมกวาดคือไปอย่างนี้ ฉะนั้นลักษณะของการกวาดข้อมูลนะคะ ภาษาอังกฤษใช้คำว่า Data scanning devices คือการสแกนน่ะ บางทีพอแปลศัพท์มาเป็นภาษาไทยยากกว่าไม่แปลอีก ถ้าครูถามรู้จักการสแกนไหมคนบอกนึกถึงเครื่องสแกนนะ แต่พอครูถามอุปกรณ์ที่กวาดข้อมูลนั่งคิด มันหน้าตาอย่างไรนะ ทำไมเหมือนเคยได้ยินอย่างนี้นะคะ มีหลายอย่างนะคะมีหลายตัว ตัว MICR นะคะ อย่างเช่นเราเรียก MICRนะคะเดี๋ยวให้ดูว่า micr มีหน้าตาอย่างไรนะคะ หรือเป็น micro driver นะคะ หรือเป็น Scanner ocr omr อย่างนี้ค่ะเป็นอุปกรณ์หรือ digital camera เป็นอุปกรณ์น่ะนะคะ ก็คือบันทึกข้อมูลเป็นภาพนะคะตัวสุดท้ายก็คือไว้ recognition Device อันนี้เป็นอุปกรณ์รู้จำเสียงรู้จำเสียงหมายถึงเราสั่งงานด้วยเสียงอะไรบ้างนะคะ อาจจะผ่านอุปกรณ์วิเคราะห์เสียงพูดการที่เราจะให้ระบบคอมพิวเตอร์ทำงานตามคำสั่งหรือตามเสียงพูดนี่ค่ะ เขาเรียกระบบรู้จำเสียงคือคอมพิวเตอร์ก็คืออุปกรณ์อิเล็กทรอนิกส์ ฉะนั้นการทำงานเราสั่งงานผ่านหลายช่องทางได้สั่งงานด้วยเสียงก็ได้ แต่ว่าปกติการรู้จำเสียงนี้เราไม่สามารถสั่งงานแบบไปเรื่อย ๆ ได้นะคะ อาจจะสั่งงานโดยใช้ keyword keyword ก็คือคำสำคัญคำสั้น ๆ นะคะ เช่น นักศึกษาเคยใช้สมาร์ตโฟน สั่งสมาร์ตโฟนทำงานอย่างใดอย่างหนึ่งไหมคะ เช่น ถ่ายรูป คือเราสั่งงานด้วยเสียงของเรานะ ไม่ต้องสัมผัสที่จอน่ะ มีอะไรบ้าง อันนั้นคือตั้งเวลาไม่ได้รู้จำเสียงมีหลายแอปนะคะ เราพูดไปเรื่อย ๆ ได้ไหม พูดเหมือนคุยกับเพื่อนน่ะ พูดนะคะมันก็จะจับ keyword นะคะ ว่าเราพูดอะไรนะคะ แต่ถ้าเกิดเราต้องการสั่งงาน อยากให้เองนั่นน่ะ ทำอย่างใดอย่างหนึ่ง เช่น ถ่ายรูป เรานี่บอกให้ถ่ายรูป เรามาถ่ายให้ไหม ถ่ายไหม ถ่ายรูปให้หน่อยสิ เหมือนบอกเพื่อนนี่แต่บอกมือถือ ถ่ายหรือเปล่า มันจะมีคำเราเรียกว่า keyword นะคะ ก็คือคำที่คอมพิวเตอร์มันเรียนรู้น่ะ เขาเรียกการรู้จำนะคะ ถ้ามีคำนี้เราบอก ว่าเจออย่างนี้ ทันไหมคะ ใช่ไหม ดูมัน ดูมันแบบมันต้องมีโทนเสียง มีท่วงทำนอง เพราะมันเป็นเสียงอย่างนั้น เราต้องออกเสียงนะคะ ให้มันชัดเจนนะคะ มันถึงจะทำงานได้อันนี้คือระบบรู้จำเสียงนะคะคราวนี้หรือสั่งงานให้มันทำอย่างอื่น แต่ถ้าเกิดคำสั่งนั้นนะคะ ไม่ได้อยู่ในฐานข้อมูลของระบบนะคะ คอมพิวเตอร์ก็จะไม่รู้ ว่าเราทำอะไรนะคะคราวนี้เรามาดูรายละเอียดนะคะ ของอุปกรณ์แต่ละตัวที่นิยมใช้งานกันอย่างแรกก็คือแป้นพิมพ์ ทุกคนรู้จักแป้นพิมพ์ใช่ไหมคะ แป้นพิมพ์ที่อยู่หน้าเราตอนนี้ทั้งหมดมีกี่ปุ่ม ไม่ตอบ ว่ามันหลายปุ่มค่ะ อยากรู้จำนวนเราจะไม่มองขึ้นไปบนเพดานนะ เราจะนับ ไม่ได้ให้คำนวณ คิดไม่ได้ นึกถึงคีย์บอร์ดที่บ้านนะคะ ให้นับจำนวนปุ่มแป้นพิมพ์ที่อยู่หน้าเราตอนนี้มีทั้งหมดกี่ปุ่ม นับดูสิ มีกี่ปุ่มคือ 11 ปุ่ม มันแทนกี่ตัวอักษรคะ 84 เองหรือ ไม่ได้มาตรฐานนะ นี่นับทุกปุ่มเลยนะ 2 เท่าไร มันไม่ใช่คีย์บอร์ดเดียวกันหรือคีย์บอร์ดคนละรุ่นใช่ไหม ไหนได้เท่าไรบ้าง 256 โอ.เค. ได้เท่าไร 101 จ่ายค่าเทอมครึ่งหนึ่งหรือเปล่า เขาไม่ใช้คีย์บอร์ดครึ่งเดียวนับดี ๆ นับทุกปุ่มเลยค่ะ ปุ่มฟังก์ชัน ปุ่มตัวเลข คำสั่งพิเศษ function Key พวก Alt Windows อะไรอย่างนี้นะคะ มาทุกปุ่มเลย เวลานับ เรานับอย่างไร มีแบบเพิ่มลด เพิ่มเสียง เพิ่มความสว่าง มี 256 มี มี 108 เท่าไรนะ180 108 ปุ่ม ทำไมเราได้จำนวนคีย์บอร์ดจำนวนปุ่มคีย์บอร์ดมาตามจำนวนจ่ายค่าเทอม คือคนอื่นนี่จ่ายครึ่ง จักรพันธ์ไม่จ่ายค่าเทอมเลย ก็เลยใช้งานอุปกรณ์ไม่ได้ โดนบล็อก เขาบอกว่า คีย์บอร์ดที่ได้มาตรฐานนะคะ ต้องไม่ต่ำกว่า 101 ปุ่ม แปลว่า ได้มาตรฐานอยู่นะ คือโดยมาตรฐานของแป้นพิมพ์นี่ค่ะ มันจะต้องไม่ต่ำกว่า 101 ปุ่มนะคะ ถ้าเป็นคีย์บอร์ดที่ใช้เล่นเกมมีคอเกมไหมคะ มันก็จะมีเยอะขึ้นไปอีกไม่มีเลยห้องนี้น่ะ ปกติเกมเล่นในมือถือนะคะ แล้วก็จิ้มอย่างนี้นะคะเ ขาบอกว่า แป้นพิมพ์นี่เป็นหน่วยรับข้อมูลที่นิยมใช้กันมากที่สุดนะคะ ใช้ได้ทั้งกับเครื่องคอมพิวเตอร์ที่เป็นแบบเทอร์มินัลนะคะ หรือเป็นแบบ PC นะคะ หน้าตาของคีย์บอร์ดก็คือเหมือนพิมพ์ดีดพิมพ์ดีดไหม เด็กสมัยนี้รู้จักพิมพ์ดีดไหมคะ เคยใช้งานไหมชอบคีย์บอร์ดคอม หรือชอบพิมพ์ดีดคีย์บอร์ดคอมนี่มันไม่ได้ปล่อยพลัง พิมพ์ดีดมันต้องออกแรงเยอะนะคะ นั่นล่ะ ใช้พลัง ใช้ Power เยอะนะคะ คราวที่แล้วจำได้ไหมคะ 1 ไบต์ มีกี่บิต 8 Bit นะคะ ครูก็ให้ทุกรอบ ทุกคนลองสุ่มนับชื่อตัวเองมีกี่ไบต์ มีกี่บิตนะคะ ฉะนั้นนะคะ ตัวของแป้นคีย์บอร์ดแป้นพิมพ์คีย์บอร์ดนี่ค่ะ เขาบอกว่า 1 ตัวอักษรนะคะ ก็เท่ากับ 8 บิต 1 ตัวอักษรมันคือ 1 ไบต์นะคะ ก็เท่ากับ 8 บิตนะคะ ฉะนั้นนะคะ คีย์บอร์ดที่เรามีถูกแบ่งเป็น 4 กรุ๊ปด้วยกันนะคะ กรุ๊ปแรกเราเรียกว่า Character Keysทายสิ Character Keys คือหมวดไหน คือโซนไหนของคีย์บอร์ดตัวอักขระไม่ใช้คำว่าตัวอักษร เพราะตัวอักษรมันคือกอไก่ถึงฮอนกฮูก ถึง a-zไม่รวมสระอันนี้คือตัวอักษรนะคะ แต่ถ้าเราบอกว่าCharacter Keysเวลาเราเขียนโปรแกรมนะคะ เราใช้คำว่าเรากำหนดข้อมูลของปุ่มที่ผู้ใช้จะกด1 ปุ่มนะ 1 ช้านะคะ มันคือปุ่มอะไรก็ได้กดบวกลบหรือกดสละกดสระเอสระอะสระอาสระอิอันนี้คือนับทั้งหมดเราเรียกว่า 1 Cha นะคะ1 Character ก็คือ 1 ใบนะคะก็คือ 8 Bit นะคะ Control key ตัวไหนคือ Control Key ลองทายดูในคีย์บอร์ดเราน่ะ ปุ่มไหนใช้ control ใช้ควบคุมเราคิดว่าตัวไหนนะ ปุ่มคอนโทรลก็คือ ctrl นะคะ alt Control Keys นะคะ นี่คือปุ่มคอนโทรลนะคะ มันก็จะมีหลายกลุ่มอยู่นะคะ ฟังก์ชันคีย์ล่ะคะ ปุ่มไหนเป็น function Key บ้าง function Key ก็คือปุ่มที่ขึ้นต้นด้วยแต่ว่ามันจะอยู่แถวบนหรือล่างแถวบนน่ะค่ะ ส่วนมากจะอยู่บนสุดจะเป็น F1 F2 อย่างนี้ค่ะ อันนี้คือ function Key นะคะ เอาไว้สำหรับทำไมจะต้องพูดตัวนี้เวลาที่เราเขียนโปรแกรมนะคะ ให้ผู้ใช้กรอกข้อมูลนะคะ เชื่อมกันกับระบบที่เราทำน่ะนะคะให้ผู้ใช้กดปุ่ม F1 เพื่ออะไรทำอะไรนะคะ เราก็จะต้องรู้สุดท้ายก็คือ Numeric Keysก็คือแป้นตัวเลขที่เหมือนกับเครื่องคิดเลขใช้คำนวณอันนี้คือแป้นพิมพ์นะคะ แล้วยังมีแป้นพิมพ์อีกบางประเภทนะคะ เราเรียกว่าแป้นพิมพ์ใช้กับงานเฉพาะด้านนะคะ จำนวนคีย์อาจจะน้อยลงหน่อย เช่น แป้นที่อยู่บนเครื่องกดเงินน่ะค่ะ ATM น่ะ เคยกดสตางค์ผ่าน ATM ไหมคะ หรือมันจะรูดบัตรรึเวลาเราไปกด atm มันจะมีปุ่มใช่ไหมคะ อันนั้นเรียกคีย์บอร์ดเหมือนกัน แต่ว่าใช้กับงานเฉพาะด้านก็คือใช้ทำธุรกรรมทางการเงินนะคะ ฝากถอนโอนอะไรก็ว่าไปนะคะ หรือแป้นขึ้นอยู่กับเครื่องนะคะ อย่างเช่นเราไปร้านอาหารนะคะ เขาก็จะมีแป้นให้ มีปุ่มให้ แล้วเอาง่ายสุดเอาอเมซอนแล้วกัน เวลาเราไปสั่งน้ำ เคยเข้าอเมซอนไหมคะไม่เคยเลยหรือ ทำไมน่าสงสารจังเลย มันไม่มีหรอ แถว ๆ บ้าน ไม่มีเซเว่นล่ะ คือเขาจะมีปุ่มสั่งด่วนน่ะ นะคะ เช่น เราซื้ออะไรล่ะที่คนซื้อบ่อย ๆ เขาก็จะกดตัวนั้นเลย มันก็จะคิดเงินของตัวนั้นนะคะ โดยที่ทำงานคิดเงินน่ะแคชเชียร์ไม่ต้องพิมพ์อะไรลงไปค่ะ คือไม่ต้องอ่านบาร์โค้ดด้วยกดปุ่มนั้นเลยนะคะ ถ้าเป็น Amazon นี้มันจะ chart เพราะเขาจะมีหมดอยู่แล้ว ว่าคีย์บอร์ดตัวนี้ฝั่งนี้คือกาแฟนะคะ กาแฟมันก็จะมีประเภทไหนบ้าง เขาจะกดปุ่มเลย เขาไม่ได้ไปยิง QR Code อะไรนะคะ หรือชาหรือสมูทตี้เขาก็จะกดปุ่มสั่งเลย ว่าเราสั่งอะไรอันนี้คือเป็นการออกแบบคีย์บอร์ดมาสำหรับการใช้งานเฉพาะด้านนะคะเราเคยเห็นคีย์บอร์ดแบบนี้ไหมคะ ก็คือคีย์บอร์ดใช้งานปกตินี่ล่ะค่ะ แต่ว่าเราเรียกการออกแบบคีย์บอร์ดประเภทนี้ว่าใช้หลักการการยศาสตร์ในการออกแบบนะคะภาษาอังกฤษใช้คำว่า Ergonomics เราดูที่บอร์ดตัวนี้ต่างจากคีย์บอร์ดที่เราใช้งานตัวนี้ไหม ต่างกันอย่างไร มันจะมีส่วนเว้าโค้ง มีส่วนรองข้อมือเวลาพิมพ์อย่างนี้ค่ะ แต่ของเรานี่ไม่มีนะคะก็คือจริง ๆ ไม่ได้มีแค่คีย์บอร์ดค่ะ มันมีอุปกรณ์อีกเยอะนะคะ ที่ออกแบบมาตัวอำนวยความสะดวก แล้วก็ทำให้ผู้ใช้งานนี่ได้รับความปลอดภัยนะคะ ก็คือทำไมถึงมี iPad อันนี้แผ่นนี้ขัดต่อมาจากคีย์บอร์ดปกติ เพื่อเอามารองข้อมือเวลาเราพิมพ์สัมผัส เราพิมพ์สัมผัสนี่เราต้องเราใช้กี่นิ้วการพิมพ์สัมผัส 50 นิ้วเลยหรือ 10 นิ้ว คือ ใช้ทุกนิ้วนะคะ อันนี้คือการพิมพ์สัมผัสนะคะ เราต้องวางมือให้ถูกต้องก่อนเสร็จแล้วเราก็จะเห็น ว่านิ้วไหนใช้กับตัวอักขระตัวไหนนะคะ เราก็เราต้องใช้ทุกนิ้ว พอครูบอกพิมพ์สัมผัสนี่ไม่ใช่การจิ้มสัมผัสนะคะ จิ้มนี่คือใช้นิ้วชี้นิ้วเดียวนะคะ แล้วก็จิ้มไปทุกตัวอักษรไม่รู้อยู่ตำแหน่งไหนล่ะ เยี่ยมไปเลย อันนี้คือไม่ใช่ลักษณะการพิมพ์สัมผัสนะคะ พิมพ์สัมผัสนี้คือมือจะวางนะคะ วางให้ถูกต้องตามหลักการพิมพ์ ตาจะอยู่ที่จอ ตาจะไม่อยู่ที่คีย์บอร์ดนะคะ แล้วก็พิมพ์พิมพ์มาบ้างหรือยังคะ จากที่ครูส่งลิงค์โปรแกรมฝึกให้ได้เท่าไรแล้วเอ่ยไม่เท่าไหรนี่ถึง 20 หรือยัง ได้เท่าไรนะ 33 แล้วใช่ไหม ใกล้แล้วนะคะอาจารย์กำหนดไว้ 35 ค่ะ สู้ต่อไปนะคะ 35 ขึ้นไป ไม่เป๊ะก็ได้ค่ะ 36 ก็ได้ ถือว่าไม่ผ่านข้อสอบจนกว่าจะผ่านนะคะ คือถ้าเราพิมพ์สัมผัสได้เราจะรู้ได้อย่างไรว่าตอนไหนที่เราพิมพ์สัมผัสได้ ก็ตอนที่เรามองหน้าจออย่างเดียวไม่มองที่คีย์บอร์ด แต่ตราบใดที่เรายังมองคีย์บอร์ดเพื่อหาปุ่มนั้นนี้อยู่ แสดงว่าเรายังพิมพ์สัมผัสไม่ได้คราวนี้นี่เขาจะหาได้เร็วเนาะถ้าเราใช้บ่อย เราก็จะรู้ว่าปุ่มไหนมันอยู่ตรงไหน แต่เมื่อไรที่นั่นพิมพ์สัมผัสได้ แต่เราจะหาอักษรไม่เจอ แต่มือมันจะไปเองเป็นอัตโนมัติ เพราะการพิมพ์ถังสัมผัสมันคือทักษะเหมือนเราขับรถได้นะคะ เราไม่จำเป็นต้องขับรถทุกวันอาทิตย์นึงขับ 1 ครั้งหนึ่งได้ไหมคะ ขับได้ไหม หรือไม่ได้ ขับรถเดือนหนึ่งแล้ว แล้วไปขับ ขับได้ไหม ขับมอเตอร์ไซค์ ก็ได้ ไม่ได้ปั่นจักรยาน แล้วปีนึงพอไปเห็นจะจอดแล้วปั่นได้ไหม ทำไมถึงยังปั่นได้เพราะ เพราะมันเป็นทักษะไง มันไม่ใช่การท่องจำพิมพ์สัมผัสก็เหมือนกันนะคะ ถ้าเราพิมพ์สัมผัสได้นี่จะนานแค่ไหนมันก็จะพิมพ์ได้นิ้วมันจะไปอัตโนมัตินะคะ ฉะนั้นให้ทุกคนฝึกเป็นอัตโนมัติเลยนะคะ นิ้วมันจะไปเองพอเห็นทำไมถึงเรียกเลือกโปรแกรมที่ส่งริมให้ เพราะโปรแกรมตัวนี้มันจะให้ฝึกพิมพ์ที่เป็นคำ จากคำที่ง่ายมันจะปรับหมดคำให้เองนะคะ พอเราพิมพ์ได้เยอะขึ้นหมดคำมันจะยาวขึ้นยาวขึ้น สังเกตไหมคะ ตอนแรก ๆ นี่จะเป็นคำที่ง่ายอยู่แล้วก็เป็นคำเดิมซ้ำ ๆ หลายรอบนะคะ แต่พอเราฝึกไปเรื่อย ๆ นะคะมันก็จะยากขึ้นมีกด shift มีขึ้นลงนะคะ นอกจากเป็นพิมพ์ แป้นพิมพ์ก็จะเป็นเมาส์ช่วยในการชี้ตำแหน่ง เมาส์มีกี่ปุ่มปุ่มอะไรบ้าง มันจะมีหลายประเภทนะคะ เมาส์แล้วนี่ ขึ้นอยู่กับเอาแบบเหมาทั่วไปนะคะ ก็จะมี 3 ปุ่มนะคะ กลุ่มไหนบ้างคลิกซ้ายคลิกขวาแล้วก็เลื่อนนะ เลื่อนล้อนะคะ Click ใช้กรณีไหน เลือกมันจะมี Click คลิกนี้กดกี่ครั้ง ถ้าครูบอกว่า คลิก 1 ครั้ง Double Click มีแบบกดมากกว่านั้นไหม เล่นเกมมันก็คือคลิกนั่นล่ะ เรามันก็กลายเป็น Click อย่างนี้นะคะ คลิกขวาใช้ในกรณีไหน เวลาเราต้องการเรียกใช้งานเพิ่มเติมหรือฟังก์ชันเพิ่มเติม เมาส์ใช้ป้อนตัวอักษรได้ไหม เมาส์ใช่ป้อนก.ไก่ได้ไหม ถ้าเรามีโปรแกรมที่มันให้มาเอาคลิก ถ้าเมาส์อยู่บนหน้า desktop ป้อนตัวอักษรได้ไหม อยู่บนหน้า desktop รู้จักหน้า Desktop นะ หน้าที่เปิดขึ้นมาปุ๊บ มันก็จะเป็นหน้าจอเริ่มแรก ที่เราบูตเข้าวินโดว์นะคะ อันนั้นเราเรียกว่าหน้า Desktop มันไม่สามารถป้อนได้นอกจากว่าเราจะเปิดโปรแกรม ที่มันมีแถบให้เราคลิกนะคะ โอ.เค. ข้อดีของเมาส์ก็คือสามารถป้อนข้อมูลได้ แบบรวดเร็ว คือคลิกเลือกได้เลยนะคะ เคยเห็นไหม แบบนี้ไหม ตัวนี้เรียกว่าแท็กเบานะคะ เมาส์ที่มีอันนี้ไม่ใช่เมาส์สิ เขาทำผิดประเภทนะคะ ถูกแล้วนะคะ เราจะเลื่อนเคอร์เซอร์โดยใช้นิ้วเลื่อนตรงนี้นะคะ ใช้นิ้วเหมือนถูไปนะ ถูกเลื่อนไปบนอย่างนี้นะคะ เพราะว่าตรงนี้มันจะมีตัวไมโครชิพอยู่นะคะ มันก็จะรับข้อมูลได้ว่าอันนี้คือเราเลื่อนเคอร์เซอร์ไปนะคะ เหมือนกับเราใช้เมาส์ลากไปมานั่นล่ะนะคะ มันก็จะมีTrack Point เคยเห็น Track Point ไหมคะ จะอยู่กับเครื่องโน๊ตบุ๊คบางยี่ห้อมันจะมีปุ่มสีแดงแบบนี้นะคะใช้ในการเลื่อนตำแหน่งเหมือนกันนะคะ เมื่อก่อนจะอยู่ที่Notebook ของ ibm แต่หลัง ๆ มาไม่เห็นนะคะ เขาน่าจะเอาออกตัวนี้ล่ะ เคยใช้งานไหมคะ ใช้ที่ไหนเอ่ย อยู่ตรงไหนของของโน๊ตบุ๊กนะคะ เราเรียกว่า Touch Pad นะคะคนละอันกับTouch screen นะคะ touch pad ก็คือเอาไว้เลื่อนเหมือนกันนะคะ กรณีที่เราไม่ได้เอาเมาส์ไปนะคะ เราก็เปิด touchpadเราก็เลือกเหมือนกันนะคะ ก็จะมีปุ่มคลิกซ้ายคลิกขวาให้นะคะเอาไว้เคอร์เซอร์นะคะควบคุมตัวชี้คือทัชสกรีนที่ครูบอกว่าเป็นทั้ง input แล้วก็เอาพุธนะคะ มันเป็นอุปกรณ์ตัวเดียวที่พูดถึงวันนี้ทั้งอินและเอาถ้าใครตอบข้อ 3 ข้อนี้ผิดนิจะเสียใจเลยนะ พูด 5 รอบแล้ว อุปกรณ์ที่คือโจทย์น่ะค่ะอันนี้คือไม่ได้บอกแนวข้อสอบแล้วค่ะ บอกข้อสอบเลยนะคะ มันขึ้นอยู่กับต่อไปจะศึกษาจะทำความเข้าใจอย่างไรนะคะ ยังจะจำได้ไหมนะคะแต่คิดว่าน่าจะยังไม่ลืมแต่เพราะเราเรียนจบบท 6 บทปุ๊บเ ราจะสอบเลยนะคะหมดละ 10 ข้อข้อสอบนะคะบทที่ 1-10 ข้อไม่รู้จดได้กี่ข้อนะคะบทที่ 2 ก็ 10 มันมีอยู่ 6 บท 60 บท บทละ 10 โจทย์ถามว่าจอภาพที่เป็นแบบระบบทัชสกรีนจัดอยู่ในหน่วยใดของฮาร์ดแวร์เป็นฮาร์ดแวร์หน่วยใด มันก็จะมีหน่วยรับข้อมูลหน่วยสแกนผลหน่วยประมวลผล หน่วยความจำหน่วยรับแ ละแสดงผลนะคะฃ เราจะต้องรู้ว่าอันนี้คืออะไรนะคะ แต่เชื่อว่านักศุกษาจะรู้นะ Touch Screen ก็คือจอภาพที่มันนึกถึงมือถือเราน่ะ อันนั้นก็คือTouch Screenนะคะ</w:t>
      </w:r>
    </w:p>
    <w:p>
      <w:pPr>
        <w:pStyle w:val="BodyText"/>
      </w:pPr>
      <w:r>
        <w:t xml:space="preserve">(Joy stickเคยเห็นไหมคะ เอาไว้ทำอะไรเอ่ยเอาไว้ควบคุมจะตอบว่าเล่นเกมน่ะสิเอาไว้ทำอย่างอื่นได้ไหมเอาไว้ควบคุมได้ค่ะเลื่อนขึ้นลงซ้ายขวาแต่ส่วนมากเราจะเอาไว้เห็นที่แบบเราเล่นเกมนะคะมันเป็นคันโยกขึ้นมาเหมือนกับคันรถแล้วนะ เกียร์แบบเกียร์กระปุกนะคะ มันง่ายกว่าใช้เมาส์นะคะ มันจะเร็วกว่าใช้คีย์บอร์ดดีกว่าเราไปกดปุ่มนะคะ อันนี้เป็นจอยแล้วก็เป็นปากกานะคะ Light pen ที่ใช้วาดรูปหรือใช้เส้นหรือใช้เขียนทางด้านการออกแบบนะคะ เขียนแล้วก็จะเซฟข้อมูลตรงนั้นไปเป็นรูปเลยนะคะ เช่นเซ็นเพื่อเซ็นเป็นแบบระบบลายเซ็นดิจิตอลนะคะก็คือเส้นแล้วก็เซฟเป็นไฟล์ได้เลยนะคะ ตัวนี้เป็นDigitizing tabletนะคะเป็นเครื่องอ่านพิกัดตัวนี้ที่เขาจับอยู่นะคะ ว่าเขาจะเลื่อนไปแล้วก็มักจะนะคะเหมือนเราทำพิกัดส่งข้อมูลตำแหน่งนะคะ แล้วก็จะมีตัว micrเคยเห็นเช็คไหมคะ ใบเช็คเงินน่ะนะคะ มันจะมีเครื่องที่เอาไว้ตรวจสอบว่าใช้ตัวนี้ปลอมไหมนะคะ เช็คเด้งนี่คือเช็คปลอมไหม ไม่ปลอมหรอก แปลบัญชีนั้นไม่มีเงิน แต่เช็คปลอมนี่แปลว่าไม่งั้นปลอมน่ะ คือมันใช้ไม่ได้แต่ใช้เมฆคือตอนที่เราไปขึ้นเงินน่ะมันมีเงินจ่ายในบัญชีเงินไม่พอนะคะเช่นครูจ่ายเช็คให้จักรพันธ์ 10,000 บาทมีเงินในบัญชี 500 อย่างนี้ค่ะ ฉะนั้นเช็คตัวนี้ก็ยังเบิกไม่ได้ก็ยังขึ้นเงินไม่ได้ก็ต้องรอก่อนอย่างนี้นะคะแต่เช็คปลอมนี่คือ คือใช้ไม่ได้นะคะ โอ.เค. บาร์โค้ด บาร์โค้ดคือรูปนี้ตอนนี้มันมีบาร์โค้ดที่เป็นแบบแท่งอย่างนี้นะ ก็จะแทนตัวเลขนะคะ เราก็เป็นรูปที่เราไม่เรียกว่า คิวอาร์โค้ดนะคะ ก็คือเป็นรูปเพื่อเก็บข้อมูลที่แทนที่เราจะตีข้อมูลน่ะ เราใช้วิธีการยิงเอาเลยนะคะ มันก็จะเร็วมันสะดวกสบายต่อการใช้งานสแกนเนอร์นะคะ ไปดูอุปกรณ์ที่อยู่ในกลุ่มกวาดข้อมูลนี่ล่ะค่ะ สแกนเนอร์มีหลายประเภทนะคะ นักศึกษาเคยใช้ประเภทไหนเอ่ย แบบนี้เคยใช้ไหม Scanner แต่ว่ามันจะยิงได้เหมือนกับตัวยิง Barcode Reade สแกนคิวอาร์โค้ด สแกนบาร์โค้ดแล้วก็สแกนเนอร์แบบเอากระดาษเข้าไปหรือเป็น Scanner แบบเปิดฝาขึ้นแล้วก็วางกระดาษลงมานะคะ สแกนเนอร์จะมีหลายแบบต่อไปนะคะเครื่องรู้จำอักขระด้วยแสงนะคะ ocr ocr นี่เราจะเอาไว้ใช้ในการสแกนข้อมูลเยอะ ๆ แล้วแปลงเป็นไฟล์เอาไว้ เช่น หนังสือที่ห้องสมุดเราไม่มีพื้นที่ไ ม่มีห้องเก็บนะคะ เราต้องการเก็บหนังสือตัวนี้ไว้ คือเราจะลบทิ้งแล้ว แต่หนังสือนี้มันยังสามารถใช้งานมันได้อยู่ แต่มันไม่มีพื้นที่เก็บน่ะแล้วจะสแกนเอกสารแบบนี้ทั้งเล่มค่ะ แล้วมันสามารถแปลงมาเป็นไฟล์ Word ได้นะคะเราเรียกว่า ocr นะคะ ส่วนเครื่อง omr ต้องถาม ว่าเคยไปสอบที่ไหน แล้วเขาให้ใช้ดินสอฝนน่ะ มันจะเป็นดินสออย่างนี้นะปกติเขาจะบอกว่าเขาจะให้ใช้คือถ้าใช้กานิ แค่คนตรวจให้ฝนให้มันดำ ๆ อ่ะเขาจะใช้เครื่องตรวจ ไอ้เครื่องที่ตรวจน่ะ เราเรียกว่าเครื่อง omr นะคะถามว่าทำไมเครื่องมันฉลาดจังเลย ถึงตรวจได้ว่าถูกผิดจริง ๆ แล้วเครื่องมันจะตรวจสอบตามผงคาร์บอน ทีนี้สมมุตจักรพันธ์ใช้ดินสอที่ไม่มีผงคาร์บอนล่ะ มีไหม มันจะมีดินสอที่แบบมันไม่ค่อยดำน่ะ มันไม่เข้มนะคะแปลว่าตอนไปสอบน่ะคือตอบถูกอยู่ แต่ว่าตัวเครื่องมาสแกนไม่เจอเพราะมันไม่มีผงคาร์บอนที่เข้มข้นพอนะ จักรพันธ์ก็เลยกลายเป็นได้ 0 แบบนี้ มีไหม หรือที่ได้ 0 เพราะว่าผิดเอง เราก็คิดให้เราสบายใจก็คือ อ๋อ ตอนเราไม่มีคาร์บอน ตอบได้อยู่อย่างนี้นะคะ คาร์บอนไม่พอเริ่มมีความคิด different คิดต่าง นอกกรอบ น่าลองนะ แต่ปกติแล้วมันจะมีว่าเฉลยข้อไหนนะคะ แล้วมันก็จะเช็กไปนะ นั้นตำแหน่งนั้นนะคะเหมือนอัษฎาวุธ ว่าถ้าคุณคือฝนทั้งหมด เขาจะไม่เอาเข้าเครื่องตั้งแต่แรกอยู่แล้ว ไม่ต้องถามว่าเครื่องนี้มันจะตรวจไหม เพราะคนที่เอาเข้าเครื่องคือมนุษย์ใช่ไหมคะ เขาดูว่าอันนี้คือฝนมาทุกตัวเลยหรืออย่างนี้ค่ะก็จะถูกวงหรือไม่ก็เด้งออกมาเลย มี 2 แบบขึ้นอยู่กับเขาตั้งค่าโปรแกรมไว้นะคะ แล้วก็จะมีตัวรับข้อมูลอีกตัวหนึ่งคือกล้องดิจิตอลค่ะ อันนี้นักศึกษาน่าจะรู้จักอยู่แล้ว ถ่ายรูปก็คือเก็บข้อมูลเป็นภาพแล้วก็ดูได้เรียกมาดู ว่ารูปที่เราถ่ายเป็นอย่างไรนะคะ กล้องถ่ายวีดีโอกับกล้องถ่ายรูปดิจิตอลต่างกันไหมคะ ต่างกันอย่างไร ถ่ายภาพนิ่งกับถ่ายภาพเคลื่อนไหว ตอบให้มันเป็นวิชาการนะ ต่างกันอย่างไรรู้อยู่ แต่ตอบไม่ได้น่ะค่ะมันจะไม่ได้คะแนนนะ ต้องบอกว่าถ้ากล้องถ่ายภาพดิจิตอลก็คือถ่ายภาพนิ่ง แต่ปกติแล้วกล้องถ่ายรูปดิจิตอลมันถ่ายวีดีโอได้ไหมคะ ก็ถ่ายได้นะคะ ตอนนี้คือมันไม่ได้แยกกันมันก็ใช้สามารถใช้งานได้ทั้งถ่ายภาพนิ่งภาพวีดีโอนะคะ แต่ถ้าเป็นกล้องวีดีโอเลยมันก็คือจะสามารถถ่ายได้นานกว่านี้เลยนะคะ แล้วก็เป็น Voice recognition นะคะ อุปกรณ์รู้จำเสียงนะคะ ก็คือมนุษย์นี่ล่ะพูด แรงสัญญาณเป็นสัญญาณดิจิตอลนะคะแต่ปัญหาคือการออกเสียงมันจะมีผลเพราะมันรู้จำไม่ใช่การจดจำต่างกันนะคะ การจดจำนี้คืออย่าง ครูบอก ครูจะสอบนักศึกษาไปอ่านหนังสือมา เรารู้จำหรือเราท่องจำมา เราจะท่องจำมารู้ได้อย่างไร เพราะ เพราะพอสอบเสร็จเราก็ลืม แต่ถ้าเกิดเรารู้จำเราจะจำได้ตลอดเลยค่ะ เราจะรู้เลยว่าอย่างเขียนก.ไก่ เราเรียนเขียนก.ไก่ มาตั้งแต่ตอนไหน เรียนไปนานหรือยัง ตอนนี้ยังเขียนได้ไหม ทำไมถึงยังเขียนได้อยู่ เขียนก.ไก่ไม่ได้แล้วหรือ ตอนนี้ น่าสงสารจังเลย เขียนก.ไก่ตัวเดียวได้ไหม ก.ไก่นี้เรียนมาตั้งแต่อนุบาล ก็ยังเขียนได้อยู่ แล้วเนื้อหาที่ครูสอนเมื่อสัปดาห์ที่แล้วน ะยังจำได้ไหม ครูบอกว่าก.ไก่เรียนมาตั้งแต่อนุบาลใช่ไหม ยังจำได้อยู่ ยังเขียนได้อยู่ แล้วเนื้อหาที่เราก่อนเมื่อสัปดาห์ที่แล้ว ยังจำกันได้ไหม โอ.เค. เดี๋ยวเราก็จะรู้นะคะ ว่าจำได้จริงเปล่า โอ.เค. นะคะ มาหน่วยที่ 2 รับข้อมูลเข้าไปแล้วไปอยู่ที่ไหนนะคะ บทนี้ตัวที่คุณครูทำสีแดงไว้คือข้อสอบนะคะ Central processing Unit หรือ CPU นะคะ CPU ในคำวิชาการนี่ไม่ใช่เคสนะคะ ห้องนี้ไม่มีกล่องเทสมีมีมีของเราเป็นแบบ All in one นะ มีแต่จอใช่ไหมคะ แต่เครื่องข้างหลังจะมีเคสเครื่อง true มีเคสไหม เครื่องคอมพิวเตอร์ที่มีจอแล้วก็แยกออกมาเป็นกล่องน่ะนะคะ นึกออกไหมคะ เราจะเรียกเคส ภาษาเวลาที่เราไปซื้อเขาเรียกอะไร ซื้อไอ้กล่องตัวนี้ คือแยกให้ออกอันไหนระหว่าง CPU ที่เป็นไมโครโปรเซสเซอร์หรืออันไหนที่เป็นกล่องเคสนี่นะคะ มันจะมีศัพท์อยู่นะคะ เขาเรียกอะไรภาษาตลาดน่ะนะคะ แต่ในที่นี้เราพูดถึงตัว Central processing ดูอยู่นี่ก็คือ CPU นะคะ มันจะเปรียบเสมือนกับเป็นสมองของคอมพิวเตอร์ในข้อสอบนี่มี Choice 4 Choice ถามว่าหน่วยประมวลผลนี่ เปรียบได้กับอะไร มันจะมีสมอง มีหัวใจ มีอะไรอีก 2 Choice จำไม่ได้ แต่เราต้องตอบให้ถูกว่า Central processing Unit มันคือส่วนของสมองนะคะ สมองมีความซับซ้อนไหม มี เพราะถามคำถามเดียวกัน จะได้คำตอบที่ต่างกัน แปลว่ากระบวนการคิดของแต่ละคนนี่ต่างกันขึ้นอยู่กับประสบการณ์ด้วยนะคะ ที่ผ่านมาเราก็จะบอกว่ามีบริษัทไหนบ้างนะคะที่ผลิตCPU นะคะเช่นของ ibm หรือของบริษัท Microsoft นะคะ Microsoft ใช้ชื่อ Intel เมื่อก่อนจะมี size L นะคะข้อสอบบอกทุกข้อเลยนะ แต่ไม่รู้นักศึกษาจำได้หรือเปล่า คราวนี้เรามาดูหน่วยประมวลผลนะคะ ในการคำนวณจริง ๆ เขาบอกว่าหน่วยสำคัญนะคะ ของไมโครโปรเซสเซอร์หรือ PC unit มีอยู่ 2 หน่วยคือหน่วย control หน่วยที่ทำหน้าที่ควบคุมเราเรียก Control unit และหน่วยคำนวณ และตรรกะหน่วยที่ทำหน้าที่คำนวณนะคะ คือ CPU น่ะจริง ๆ แล้วถ้าเราไม่พูดถึง register มันจะมีแค่ตัว CPU นะคะ แต่จริง ๆ กันทำงานของมันจะมีฤทธิ์เจอด้วยที่ทำหน้าที่เก็บเป็นเหมือนหน่วยความจำเล็กๆนะคะส่วนใน CPU ก็จะมีอีกตัวนึงก็คือหน่วยความจำหลักนะคะ ซึ่งหน้าตามันก็จะเป็นประมาณเหมือนภาพอันนี้คือเขาขยายออกมาว่ามันเป็นการทำงานของ CPU ข้างในนะคะ หน้าตาอันนี้เป็นของบริษัท Microsoft นะคะของ Intel อันนี้คือ CPU หักขา 1 นี่คือซื้อใหม่เลยค่ะขึ้นนี่มันจะเป็นเข็มออกมานะคะเราก็จะเอาไปวางที่เมนบอร์ดนะคะอันนี้คือ CPU ทำหน้าที่เหมือนสมอง แล้วก็จะมีอธิบายต่อไปอีกนะคะ ว่าถ้าเป็น CPU ทำหน้าควบคุมการทำงานของเครื่องทั้งหมดเลยของส่วนที่เป็นการทำอินพุตเอาต์พุตให้ทำงานประสานกันนะคะ อันนี้เราไปอ่านเพิ่มแล้วกันนะ เธอก็จะทำหน้าที่เก็บข้อมูลรับส่งข้อมูลถ้าเป็น Bus busเมื่อก่อนมีในข้อสอบแต่ตอนนี้เขาไม่ได้ถามแล้วนะค ะครูก็จะข้ามไปถ้าเราอยากรู้ระบบ Bus คือระบบอะไรก็คือระบบที่มันส่งสัญญาณไฟฟ้านะคะในตัวภายในระบบเครื่องนะมันจะมีระบบ bus ดังภาพนี้นะคะ input output คือส่วนข้างนอกนะคะ เราดูลูกศรเข้าก่อนพ่อเราป้อนข้อมูลอะไรเข้าไปนะคะ CPU จะทำหน้าที่จัดการก่อนนะคะว่าที่เราป้อนเข้ามาน่ะ ตัวไหนป้อนนะคะ ผ่านอุปกรณ์ตัวไหนถ่านเมาส์ผ่านตัวคีย์บอร์ดผ่านตัวไหนนะคะ ผ่านตัวสแกนหรือผ่านตัวไหนนะคะก็ไปเก็บที่รีสอร์ทตื่นแล้วก็เป็นการคำนวณไหมนะคะ ตรงกลางนี่เป็นการทำงานของซีพียูนะคะ แล้วก็ไปเก็บอยู่ที่หน่วยความจำส่งข้อความนูนออกมาเหมือนกันเพราะอันนี้มันคืออินและเอา device คืออุปกรณ์ในการรับและก็แสดงผลนะคะอันนี้จะพูดถึงความเร็วของหน่วยประมวลผลนะคะเราเรียกว่าซิเต็มคอร์สความเร็วของ CPU หรือการประมวลผลนะคะ จะถูกควบคุมด้วยสัญญาณนาฬิกานะคะเราก็เลยเรียกว่าระบบ System Clock นะคะ 1 หน่วยความเร็วของสัญญาณนาฬิกาจะเป็นเฮิร์ต 1 เฮิร์ตก็คือ 1 ครั้งต่อวินาทีนะคะ ซึ่งความเร็วในปัจจุบันของเรื่องเครื่องนี่มันจะเร็วมาก ทำงานเป็นวินาทีเวลาคอมพิวเตอร์ทำงานถามว่าเราทำงานเป็นวินาทีไหม เรานี่ทำงานเป็นเดือนเลยค่ะ ยิ่งครูให้เวลาเยอะเราก็จะสบายค่ะ รอไปพอใกล้จะส่ง ทีนี้เราก็จะลอยกลับมาก็เริ่มมาทำ พอมันจนอีกที ก็ไปทำอะไรนะถามว่า 1 วิเราทำอะไรได้บ้างหายใจเข้าหายใจออกหรือยังยังไม่ได้หายใจออกเลย แต่พริบตานะคะหรือหลับตาลงยังไม่ได้ลืมตาขึ้นเลยอย่างนี้ค่ะ คอมพิวเตอร์นี้ทำงานได้เร็วมากนะคะทำหน้าทำงานเป็นวินาทีเลยนะคะ คราวนี้เรามาดูหน่วยความจำนะคะหน่วยความจำมี 2 ประเภทจริง ๆ ตัวนี้พูดถึงหน่วยความจำหลักนะคะ ก็คือหน่วยความจำแบบที่อ่านได้อย่างเดียวเราเรียกว่า Rom นะคะ Read Only Memory หมายถึง อ่านได้อย่างเดียว แปลว่า เราไม่สามารถไปแก้ไขข้อมูลอะไรใน rom ได้ เริ่มจะถูกบรรจุคำสั่งมาจากโรงงานอยู่แล้วนะคะ เราไม่จำเป็นต้องใช้ไฟเลี้ยงมันจะมีคำสั่งอยู่ใน romอยู่แล้ว เราเรียกว่าอ่านได้อย่างเดียวนะคะ แต่ถ้าเกิด ram นี่นะคะ Random access Memory หมายถึง แก้ไขข้อมูลได้นะคะ เพราะว่ามันเก็บข้อมูลทีหลังก็เหมือนกับเหมือนกับกระดาษทดน่ะ เก็บข้อมูลปกติ แล้วข้อมูลมันจะเก็บอยู่ที่หน่วยความจำสำรองนะคะ แต่ขณะที่เราเปิดเครื่องทำงานนี้มันจะเก็บอยู่ที่ ram นะคะ อันนี้คือตัวอย่างไรเคยเห็นหน้าตาของเปิดเคสออกแล้วเห็นเมนบอร์ดโรงเรียนเราเรียนอยู่ใช่ไหม วิชาอะไรนะ OS วิชา OS เปล่า หรือซ่อมบำรุงทุกคนต้องเคยเห็นหน้าตาของกล่องเคสซ่อมบำรุง PC หรือซ่อมบำรุง Notebook คะ ซ่อม PC นะ โอ.เค. พอเปิดกล่องเคส จออะไรบ้างในนั้นให้ตอบคนละ 1 อย่างห้ามซ้ำกัน เดี๋ยวค่ะ เคยเห็นใช่ไหมคะ เคยเห็นหน้าตาของเปิดฝาเคสออก ทุกคนหลับตา เคยเห็นใช่หรือเปล่า ให้ตอบ 1 อย่างที่เราเห็นหลังจากเปิดฝาเคสออก ห้ามซ้ำกัน ถ้าจักรพันธ์ตอบสายไฟนี่เพื่อนก็จบเลยนะคะ ต้องบอก ว่าสายไฟตรงไหนส ายไฟจากไหน เมนบอร์ดไปไหนหรือจาก Power Supply ไปไหน ถ้าบอกสายไฟแปลว่าเ หมาค่ะ กวาดแผงไปเลยได้หรือยังให้ตอบคนละ 1 ห้ามซ้ำกันใ ครจะตอบก่อน</w:t>
      </w:r>
    </w:p>
    <w:p>
      <w:pPr>
        <w:pStyle w:val="BodyText"/>
      </w:pPr>
      <w:r>
        <w:t xml:space="preserve">(นักศึกษา) Ram</w:t>
      </w:r>
    </w:p>
    <w:p>
      <w:pPr>
        <w:pStyle w:val="BodyText"/>
      </w:pPr>
      <w:r>
        <w:t xml:space="preserve">(อาจารย์) เปิดปุ๊บ เห็น ram เลยหรือ เปิดเคสหมายถึงเปิดฝาเคสซองนี้ค่ะ ซ้ำหรือยัง Ram Mainboard Power Supplyพัดลม CPU อะไรนะ ข้างหน้าค่ะมั นมีตั้งเยอะในนั้นน่ะ ตอบมาอะไรนะอ ะไรคือ ssd เขาเรียกอะไร เอาไว้ทำอะไร ตอบต้องมีที่ไปที่มานะ นึกถึงเปิดฝาเคสออกมีอะไรในนั้น เยอะเลย อะไรนะคะ ตอบได้เลย ห อะไรนะคะ โอ.เค. มีอะไรอีกคะในกล่อง Case เรา มีเยอะเลยค่ะ เยอะในเมนบอร์ดก็มีเยอะ คือนึก บางคนนึกออกอยู่ แต่ไม่รู้ว่ามันเรียกว่าอะไรนี่สิ</w:t>
      </w:r>
    </w:p>
    <w:p>
      <w:pPr>
        <w:pStyle w:val="BodyText"/>
      </w:pPr>
      <w:r>
        <w:t xml:space="preserve">(นักศึกษา) การ์ดเสียง</w:t>
      </w:r>
    </w:p>
    <w:p>
      <w:pPr>
        <w:pStyle w:val="BodyText"/>
      </w:pPr>
      <w:r>
        <w:t xml:space="preserve">(อาจารย์) Sound ใช่ไหมคะ Sound Card ปกติถ้าเกิดตอบ Sound มันจะมากับอีกการ์ดหนึ่งเลยนะ การ์ดแลนคืออะไร Card Lan card คืออะไร Network Interface card คืออะไร อันเดียวกันน่ะ เขามีชื่อหลายชื่อ มาตอบมาเลยค่ะ ครูจำได้อยู่นะว่าใครยังไม่ตอบ ไปยังฮาร์ดดิสก์ยังอยู่ไหม ตอบฮาร์ดดิสก์แบบหลายประเภทก็ได้นะ ฮาร์ดดิสก์มีหลายประเภทค่ะ เราต้องเลือกสักอันไงเปิดฝาเคสออกเจออะไรบ้างในนั้น ห้ามซ้ำกัน อะไรนะ power supplyไง CD ROM หมดแล้วหรือ ห้องเรามีไม่กี่คนเอง ในนั้นน่ะมีเป็นมันมีเป็นร้อยเลยค่ะ ในเมนบอร์ดก็เยอะ เพิ่งได้ Sound Card เองน่ะ สล็อตสล็อตแบบไหน Slot มีหลายแบบ สล็อตตัวไห นตัวขาวใช่ไหม เรียกว่าอะไร เรียกว่าอะไร ไอ้ตัวนี้ ไอ้ตัวนี้กับไอ้ตัวที่เสียบการ์ดจอน่ะ ก็คนละประเภท ครูถามว่า slot ram ใช่หรือเปล่า เขาไม่เรียก slot ram เขาเรียก slot อะไร มันมีชื่อว่าอะไรเมนบอร์ด อัษฎาวุธตอบไปแล้วใช่หรือเปล่า ตอบเมนบอร์ดใช่หรือเปล่า คิดมาเจอแบบไหน ก็สล็อตนั่นล่ะ อันนี้แบบไหน เคเบิ้ลตรงไหน ตอบค่ะ ช่วยกันคิด คิดไม่ได้ก็ ตอบเลยค่ะทายสิเมนบอร์ด ถ้าตอบทรานซิสเตอร์นี่คือเหมาเลยห้ามตอบ หรืออีกเหมือนอัษฎาวุธตอบ Mainboard ครับ โอ.เค. ค่ะ มีทรานซิสเตอร์ มี router นะคะ มีอีกสิ เราเอาแบบใช้งานได้เลยสิ ตอบมาค่ะ นี่สอนคู่กันไปกับซ่อมบำรุงเลยนะ แต่ทุกคนเคยเห็นนะ เปิดฝาเคสออกมาใช่ไหมคะอ๋อ ยังเลยหรือ ลองเดาดู ถ้าอย่างนั้นอันนี้ยังไม่ได้พูดถึงเปิดหลังจอออกนะ เอาแค่เปิดฝาเคสออก ยังไม่ได้พูดถึง Notebook อีก เอาแบบ PC นี่ล่ะมันใหญ่ ๆ ดี จะได้เห็นชัด เอาจักรพันธ์ สรุปว่าตอบ ครูว่าอะไรนี่ ไอ้ขาว ๆ นี่ slot แบบไหน ถ้าคุณตอบ slot นี่มันเหมาทั้งนี่เลยนะ อ๋อ ไม่ได้สิ มันเอามันเห็นแก่ตัวสิ เพื่อนยังไม่ได้ตอบเลย มันมี slot ในนี้ตั้งเยอะ เพื่อนตอบนั่นล่ะ นั่นล่ะถูกแล้ว อันนี้คือslotแบบ pci Slotนี่ค่ะ สีขาวถ้าเป็นslotเสียบการ์ดจอล่ะ มันจะเป็น Slot สีอื่นค่ะ ไม่ได้เป็นแบบtci เป็นแบบขาว ๆ แล้วเป็นขาแบบที่เปียก Ram นะ เราจะเรียก pci Slot แต่ของการ์ดจอไม่ใช่จะเป็นอีกแบบนึงค่ะ หาข้อมูลมามีไหมคะ มีอีกไหม มี GA มีอีกไหมคะ ตอนนี้เพิ่งตอบไป 2 คนข้างหลัง หมดหรือยัง คือที่ถามนี่คือมองไม่เห็น จอบังหมดแล้ว หรือได้อยู่ มันก็คือฮาร์ดแวร์นะ ช่องเสียบฮาร์ดดิสก์ Data มีอีกไหมคะ มีเยอะอยู่นะ เอาเป็นว่าจริง ๆ พูดเรื่อง ram นี่ล่ะ ก็เลยพูดถึงตัวนี้มาผ่านไปมาดู Output Unit บ้างนะคะหน่วยแสดงผลทีนี้ในข้อสอบถามว่าหน่วยแสดงผลมีกี่ประเภทนะคะมี 2 ประเภท ก็คือ Soft Copy กับ Hard Copy นะคะ Soft Copy ก็คือ screen layout Hard Copy ก็คือพรินต์ออกมาแล้ว ถือไปได้slide นี้มีแค่นี้นะคะ ครูสรุปให้เลยหน่วยแสดงผลมี 2 ประเภทก็คือ Copy Soft Copy คือ screen layout screen layout หมายถึงแสดงผลบนหน้าจอชั่วคราว ถูกต้องนะคะ คือดูแล้วก็ถ้าในมือถือก็คือพรินต์ผ่านไป หรือปิดยอดอย่างนี้นะ ถ้าเกิดในบนจอคอมเราก็ไม่สามารถเอาอะไรไปได้นะคะ นอกจากเราจะถ่ายรูปนะ แต่ถ้าเกิดเป็น Hard Copyปีนี้คืออาจจะผ่านพรินต์เตอร์แล้วออกมาได้เป็น Hard Copy นะคะ เป็นกระดาษนะคะคราวนี้มาพูดถึงจอบ้างนะคะ จอภาพก็มีหลายประเภทนะคะ ที่เรารู้จักรู้จักจอแบบ crt ไหมคะจอ crt จอที่เราใช้งานอยู่นี่เรียกจอแบบไหน แอลอีดีหรือ LCD หรือ มีหลายแบบ แบบไหนถ้าเป็น crt มันจะเหมือนกับจอที่มีเอา crt ก่อน เคยเห็นจอภาพแบบ crt ไหมคะ จอแก้ว จอที่เป็นแบบข้างหลังนูน เหมือนทีวีรุ่นโบราณน่ะ เมื่อก่อนคอมฯ ก็เป็นจอแบบนั้นนะคะ มีข้างหลังแบบใหญ่ ๆ นะคะ แล้วก็ปรับมาเป็นจอแบบใช้ หลักการเรืองแสงผ่านเขาเรียกผ่านจริง ๆ ตัวนี้ไม่ได้ออกข้อสอบนะคะ ก็เลยไม่พูดนะคะ เดี๋ยวเราจะท่องจำไปเดี๋ยวเราจะไปจำตัวนี้ให้รู้ ว่าไม่ได้หลักการยิงแสงผ่านหลอดภาพนะ มาใช้การเรืองแสงผ่านกระแสไฟนะคะ เข้าไปในผลึกของเหลวนะคะ อันนี้กินไฟน้อยนะคะ แผ่รังสีน้อย น้ำหนักเบานะคะ blcd แอลอีดีนะคะ จอแบบจอบางนะคะไป วันนี้เป็นความรู้เกี่ยวกับจอภาพนะคะ จะมีหน่วยความเร็วนะ ไม่ใช่หน่วยความเร็วสิ เขาเรียกความละเอียดของหน้าจอนะคะ มันจะบอกมาเป็นเป็นจุดเลยน่ะนะคะ ความละเอียดตัวไหนไม่ออกข้อสอบก็จะผ่านไปนะคะ จอภาพจะแสดงผลได้ก็มีอุปกรณ์ตัวนี้เรียกว่าอุปกรณ์ตัวนี้เรียกว่าอะไรคะ การ์ดจอหรือ VGA Card นะคะ VGA Card จะมีทั้งแบบ on board ก็คืออยู่ในบอร์ดอยู่ในเมนบอร์ดมาเลย กับแยกการ์ดนะคะมีแบบเป็นการ์ดเลยกับตัวออนบอร์ด นอกจากนี้นะคะ อุปกรณ์ที่อยู่ในโหมดหมวดของการหมวดแสดงผลน่ะ out put หน้านะคะ ก็ยังมีโปรเจคเตอร์นะคะ อันนี้เรารู้จักอยู่แล้วตัวอุปกรณ์ฉายภาพนะคะ มีหลายยี่ห้อด้วยกันแล้วก็จะมีแต่ว่าอาการเขาเรียกว่าอะไร Output Unit นอกจากเราจะโชว์บนจอแล้วนะคะ print ออกมาแล้วนะคะ เราจะแสดงเป็นภาพบนจอใหญ่นะคะ ผ่านโปรเจคเตอร์หรือ output ผ่าน Audio output ก็คือพวกลำโพงหูฟังอะไรพวกนี้ค่ะ โดยผ่านอุปกรณ์ตัวนี้เรียกว่าต่างจากการ์ดตัวนี้ไหม ต่างกันอย่างไร ถ้าครูเอาอย่างนี้ครูถือการ์ดอยู่ 2 อัน แล้วให้ทาย ว่าอันไหนคืออันไหนการ์ดจออันไหนคือการ์ดเสียง เราจะดูตรงไหน ดู Port โอ.เค. นะคะ อันนี้คือการ์ดจอมันก็จะมี port พาราเรียล อันนี้เราเรียกพรแบบ พาราเรียลแล้วนะคะคือเป็นแถว ๆ นะคะ แต่ถ้าเกิดเป็นการ์ดเสียงมันจะเป็นพอร์ตแบบนี้นะนะคะ ให้สังเกตนะ อันนี้คือการ์ดเสียงอันนี้คือการ์ดจอก็คือ support เกี่ยวกับค่าการ์ดเสียง ก็เกี่ยวกับสนับสนุนเสียงที่เราจะได้ยินน่ะมันจะมีแบบ on board คุณภาพเสียงก็จะไม่ดีหน่อยนะคะ ไม่ค่อยดีแต่ถ้าเกิดเป็นแบบ Sound Card นะคะ เราเอาไว้สำหรับดูหนังฟังเพลงน่ะเสียงแบบดี ๆ น่ะ อย่างนี้นะคะ ก็จะมีการแยกออกมานะคะ ราคาก็จะแพงขึ้นไปกว่ากันอยู่ Output Unit ตัวต่อมานะคะ ก็คือพรินต์เตอร์นะคะพรินต์เตอร์ก็จะมี 2 ชนิดใหญ่ ๆ เลยก็คือชนิดที่เป็นแบบหัวเข็มเราเรียกเครื่องพิมพ์ชนิดแบบตอกหัวเข็มที่กระดาษนะคะ ผ่านกระดาษคาร์บอนลงไปกระดาษที่เราต้องการนะคะ แบบนี้เคยเห็นไหมคะ อันนี้เราเรียกว่าชนิดตอบหัวเข็มลงไปผ่านกระดาษคาร์บอน ลงไปที่กระดาษที่เราจะเอาที่เราจะใช้นะคะ รู้จักกระดาษคาร์บอนไหม กระดาษคาร์บอนเป็นอย่างไรคะ เคยได้ยินไหมกระดาษคาร์บอนมันจะเหมือนกับเคยเห็นใบเสร็จที่เขาแบบ มันจะมีแผ่นข้างหน้านะ แผ่นกลางที่เป็นสีดำแล้วก็ข้างหลังไหม กระดาษคาร์บอนที่เป็นสีดำตรงกลางน่ะ เอาไว้ทำสำเนาน่ะถูกนะคะ เราเรียกว่า Copy หรือถ้าใช้กับเครื่องแบบนี้เราเรียกกระดาษคาร์บอนนะคะ ใช้พิมพ์ใช้กับเครื่องพรินต์ที่เป็นแบบหัวเข็มนะคะ ยังมีใช้อยู่นะคะ ส่วนมากมันจะเป็นแบบเครื่องพรินต์ แบบพวกนี้นะคะเราจะเรียกพวกเครื่องพรินต์แบบดอด พวกหัวเข็มที่ตอกลงไปนะคะแล้วก็เครื่องพิมพ์ชนิดที่ใช้วิธีการเคมีในการทำงานนะคะ เราเรียกว่า Nonimpact Printerแบบชนิดไม่ตอกหัวเข็ม แต่ใช้วิธีการแบบพ่นพ่นหมึกผ่านความร้อนจะได้ตัวหนังสือออกมาอย่างนี้ค่ะ ก็จะมีหลายชนิดไม่ว่าจะเป็น Laser printer nkjet หรือว่า เThermal printerนะคะรู้จักเครื่องพิมพ์แบบเลเซอร์ไหมคะรู้จักเลเซอร์ปริ้นเตอร์ไหม Inkjet Printer ราคาหมึกแบบไหน เลเซอร์นี้ไม่ได้ใช้หมึกหรือเป็นแบบไหนหมึกของ Laser เป็นอย่างไรคะ เป็นผงโทนเนอร์หมึกอิงค์เจ็ทหรือคะ เป็นน้ำเป็นสี มีกี่สีอะไรบ้าง สีดำ สีเหลือง หมดแล้วหรือ แม่สีมีสีอะไรบ้างน้ำเงินแดงเหลืองกรม ที่เป็นแม่สีไหม No มันเป็นโหมดหนึ่งไง สีดำแต่ไม่ใช่แม่สีนะคะ ครูถามแม่สีไงนะคะ จักรพันธ์เริ่มเรียนเยอะแล้วเริ่มงงไม่ตั้งใจฟังเลยเ ลเซอร์ก็จะมี 4 สีเหมือนกันนะคะ ก็คือมีสีดำแยกออกมานะคะ แล้วก็เป็นเลเซอร์สีนะคะ ก็จะมีโทนเนอร์ที่เป็นแบบหมึกผงนะหมึกโทนเนอร์น่ะ จะเห็นนะ มันจะเป็นเม็ดผงละเอียดเลยค่ะแต่โดนมือนี่เปื้อนเลยค่ะนะคะ เปื้อนเลยค่ะ เป็นฝุ่น เปื้อนเลยค่ะ ถ้าโดนมือนะคะอันนี้คือหมึกเลเซอร์ถ้า ink jet ก็จะเป็นน้ำนะคะ แบบไหน print ดีจริงหรือเปล่า แต่ร้านถ่ายรูปนี่เขาไม่ค่อยใช้เลเซอร์นะ เขาจะใช้ ink jet นะคะ คือด้วยความที่หมึกเลเซอร์มันจะแพงนะคะ เพราะว่าเขาขายเป็นกล่องนะ เขาเรียกโทนเนอร์น่ะ 1 กล่องน่ะ เขาเรียก 1 โทนเนอร์ เพราะฉะนั้นมันก็ขายเหมือนกับอีก ink jet คือ 1 สีก็คือ 1 กระปุกใช่ไหมคะแล้วจะมองเห็นกระปุกเล็ก ๆ อ่ะ แต่ถ้าเป็นโทนเนอร์ก็จะใหญ่ ๆ หน่อยนะคะ 1 หลอดน่ะก็คือ 1 สีเหมือนกันนะคะเพราะฉะนั้นถ้าซื้อถ้าจักรพันธ์ไปซื้อ Laser Printer แบบดำ ดำอย่างเดียว เราก็ได้ใช้ได้แค่สีดำนะคะ แต่ถ้าเกิดเราซื้อพรินต์เตอร์แบบเป็นเป็นสีเลยด้วย เราต้องใส่หมึกเข้าไปกี่หลอด 4 หลอดนะคะ ก็คือแม่สี 3 สีนั้นแล้วก็สีดำแล้วถ้าสีใดสีหนึ่งมันหมดยังพรินต์ได้ไหม ได้ แต่มันก็จะไม่มีสีนั้น คือสีอื่นในโลกนี้นี่มันเกิดจากการผสมสีขอแม่สี 3 สีนั่นล่ะ เพราะฉะนั้นถ้าสีแดงหมดอย่างนี้นี่คะเราพรินต์ อาจจะไม่มีโทนสีแดง สีชมพู สีอันนี้เลยนะคะ คือสีที่เกิดจากสีแดงน่ะก็จะไม่มีมันก็จะเอาไปทางน้ำเงินไปทางเหลืองน่ะ มันจะเป็นแบบนั้นแต่ยังพรินต์ได้อยู่นะคะ โอ.เค. คราวนี้รู้จักเครื่องพรินต์ที่เป็นแบบนี้ไหมคะ เรียก Potter ไหม ไม่ใช่แฮรี่พอตเตอร์นะ เอาไว้พรินต์ ไวนิล Potter เอาไว้พรินต์พวกป้ายใหญ่ ๆ น่ะนะคะ พวกภาพกราฟฟิกนะคะ หรือว่าข้อความนะคะที่ใหญ่ๆนะคะปริ้นบนผืนผ้าใบหนานะคะผืนผ้าเรียก Potter นะคะ อีกหน่วยหนึ่งนะคะ หน่วยสุดท้ายก็คือหน่วยเก็บข้อมูลนะคะ แต่ตัวนี้เราจะพูดถึงหน่วยเก็บข้อมูลลองนะคะก็คือ secondary Storage หน่วยเก็บข้อมูลสำรองมีหลายประเภทด้วยกัน เช่น สมัยก่อนนะคะ สมัยที่ใช้คอมพิวเตอร์ยุคที่ 1 อยู่ที่ 2 นี่ แล้วจะใช้หน่วยเก็บข้อมูลเป็นแบบไม่ได้ติดเทปไม่ได้ติดเทปเป็นอย่างไรเอ่ย อันนี้มีในข้อสอบด้วยนะคะ Magnetic Tape มันก็จะเป็นหน้าตาประมาณนี้ค่ะ เป็นเหมือนกับเคยเห็นม้วนหนังกลางแปลงไหมคะเกิดทันด้วยหรือ ตอนนี้ก็มีหรือหนังกลางแปลงม้วนหนังน่ะ เคยเห็นไหมอันนั้นน่ะ คือเทปแม่เหล็กนะคะ คือเวลาเขาเอามาใช้มันจะเป็นม้วนใหญ่ ๆ นะ ม้วนเหมือนเหมือนฟิล์มถ่ายรูป อันนั้นคือเทปแม่เหล็กนะคะ คือคอมพิวเตอร์ยุคแรก ๆ นี้ค่ะ คอมพิวเตอร์ที่เรียงลำดับตามประสิทธิภาพนะคะ คอมพิวเตอร์เครื่องใหญ่ ๆ นะคะ เต็มห้องเลย ใหญ่สุด ประสิทธิภาพสูงสุด เรียกว่า เรียกว่าซุปเปอร์คอมพิวเตอร์เปล่าคะมันก็จะใช้กับพวก Magnetic Tape ในการเก็บข้อมูลนะคะ ต่อไปก็จะมาเป็น Magnetic Disk นะคะ จานแม่เหล็ก จานแม่เหล็กเป็นอย่างไรจานแม่เหล็กให้นึกถึงง่าย ๆ ว่ามีนะคะ ฮาร์ดดิสก์เป็นลักษณะของ magnetic จานแม่เหล็กเหมือนกันนะคะ แต่การเข้าถึงข้อมูลเข้าถึงได้แบบ Direct message คือเข้าถึงได้โดยตรงเก็บในปริมาณมาก ๆ นะคะเพราะเขาบอกว่าเก็บได้มากกว่าเทปแม่เหล็กแบบเดิมน่ะค่ะ ขนาดเล็กกว่าจะเก็บข้อมูลได้มากกว่านะคะ การทำงานเร็วกว่านะคะ อันนี้คือจากแม่เหล็กนะคะก็คือ hdd นะคะดูหน้าตาฮาร์ดดิสสิ มันจะเป็นแบบนี้นะคะ มีClusterเลี้ยงอยู่แต่ละแผ่นที่เก็บข้อมูลนะคะ และฮาร์ดดิสก์จะจัดเก็บข้อมูลแบบเป็น segment ลงไปอีกนะคะ เป็นวงเป็นขนาดย่อยลงไปนะคะ อันนี้คือฮาร์ดดิสแล้วก็จะมีสื่อเก็บข้อมูลประเภทOptical Discนะคะ Optical Disk หมายถึงสื่อประเภทที่ใช้แบบเทคโนโลยีแสงเลเซอร์ในการอ่านเขียนน่ะนะคะตอนนี้ราคาไม่แพง แล้วที่เรารู้จักน่าจะเป็น CD ROM DVD อะไรพวกนี้นะคะ เราเรียกว่า Optical Disk นะคะต่อไปตอนนี้เราใช้เป็นแบบแฟลชมากกว่านะ เก็บข้อมูลแบบแฟลชแฟลชก็จะมีหลายตัวคือพัฒนามาจากตัวหน่วยความจำที่เป็นแบบแฟลชนะคะเราเรียกว่า Flash Memory นะคะ เช่นการ์ดแฟลชนะคะเราเรียก Card Compact Flash นะคะ Memory Stick หรือว่าการ์ด Smart Media ที่เรียกว่าการเก็บข้อมูลมัลติมีเดียพวกนี้นะคะ รู้สึกมีภาพให้ดูอยู่หน่วยเก็บข้อมูลแบบแฟลชนะคะ Memory stick การมีเดี๋ยวพรุ่งนี้หน้าตาจะเป็นแบบนี้นะคะพวก Flash Drive พวกนี้นะคะ หรือเป็นแบบการ์ดนะคะเราจะเห็นที่ไหนสมาร์ตโฟนมีไหมคะ หน่วยเก็บข้อมูลมีนะคะ เป็นแบบการ์ดนะ ราคาที่แยกออกมาจากฟิล์มรุ่นหลัง ๆ จะไม่มีนะคะ จะไม่มีแล้วใช่นะคะ คือยิ่งมันมีอุปกรณ์ให้ใช้เยอะ มันก็จะทำให้ตัวอุปกรณ์นั้นน่ะตั วเครื่องตัว Smart Phone เรามันมีขนาดใหญ่ มันหนักนะคะ เขาก็พยายามทำให้ขนาดเล็กลง บางลง เบานะคะ ใช้งานได้ง่ายราคาเขาก็พยายามเอาพวกหน่วยเก็บข้อมูล หน่วยความจำอะไรพวกนี้ออกไป เป็นแบบฝังมากับตัวเครื่องเลย นอกจากนี้ก็ยังมีอุปกรณ์อื่น ๆ อีกนะคะที่จะทำให้คอมพิวเตอร์ทำงานได้นอกจาก 4 หน่วยที่กล่าวไปนะคะ หน่วย input หน่วยประมวลผล หน่วย output หน่วยเก็บข้อมูลสำรองนะคะ อย่างเช่นแผงวงจรหลักนะคะ หรือเมนบอร์ด หรือส่วนที่ทำหน้าที่เชื่อมต่อกับอุปกรณ์ต่าง ๆ ไม่ว่าจะเป็น USb พวกนี้นะคะอุปกรณ์ที่ใช้สื่อสารข้อมูลการเช่นโมเด็มหรืออุปกรณ์สำรองข้อมูลน่ะค่ะกรองข้อมูลหรือสำรองไฟนะคะ เราเรียก UPSนะคะ เครื่องสำรองไฟทุกเครื่องมีห้องสำรองไฟเป็นของตัวเองไหมคะ กำลังจะบอกว่าก้มลงใต้โต๊ะแล้วดูเครื่องสำรองไฟน่ะ ไม่มี มี ๆ เครื่องครูนี่มีจะมีเครื่องข้างหน้านะคะ ที่มีเครื่องสำรองไฟอยู่อันนี้คือเมนบอร์ดนะคะ ครูบอกว่านอกเหนือจากที่เป็นหน่วยรับข้อมูลหน่วยประมวลผลหน่วย แสดงผลและหน่วยเก็บข้อมูลสำรองแล้วนะคะ ก็ยังมีเมนบอร์ดค่ะ เมนบอร์ดคืออะไรก็คือหน้าตาประมาณนี้ล่ะค่ะ ที่ครูถามจักรพันธ์ไปว่า slot แบบไหนนะคะสล็อตมันจะมี 1 แบบ 2 แบบ 3 แบบ อันนี้เฉพาะอุปกรณ์ที่อยู่บนเมนบอร์ดนะคะ Slot ที่อยู่บนเมนบอร์ดอันนี้เราเรียกว่าแผงวงจรหลักที่ทำให้คอมพิวเตอร์ทำงานได้ ตื๊ด ๆ แล้วก็จะมี USB ตอนนี้ US มีถึงเวอร์ชันไหนแล้วคะ 3 USB ถึงเวอร์ชันไหน 3 ต่างจาก 2 อย่างไรความเร็วนะคะ ในการถ่ายโอนข้อมูลนะคะ 3 จะเร็วแต่ไม่ใช่ทุกเครื่องจะมี port 3 นะคะ ต่อไปนะคะ อันนี้คือ port USB นะคะ ใช้มาตรฐาน US เคยได้ยินพอร์ตนี้ไหมคะ ไม่ใช่ WiFi นะคะนักศึกษาจะรู้จัก WiFi แต่ในที่นี้เราดู Wifi ใช้อะไรเลย เป็นพอร์ตแบบไหน เคยเห็นพอร์ตแบบ FireWire ไหมคะ ส่งข้อมูลได้เร็วกว่า USB ต้องเคยใช้งานแบบไหนหัวเล็กขวดเล็กแบบนี้ค่ะ แบบนี้จะอยู่ที่อุปกรณ์ไหนหัวแบบนี้หัวเล็ก ๆ ต้องไปสังเกต กล้องไม่ได้ถ่ายภาพโอนข้อมูลผ่าน USB นะคะอุปกรณ์ที่กล้องถ่ายโอนข้อมูล ที่เป็นกล้องขนาดใหญ่น่ะ จะใช้แบบเราสังเกตหัวมาตรฐานหัวจะเป็นแบบ FireWire นะคะ มันจะถ่ายโอนข้อมูลใหญ่ ๆ ได้เร็ว ได้เร็วกว่า USB นะคะ ต่อไปอินฟาเรดนะคะ อินฟราเรดก็คือส่งข้อมูลได้ระยะสั้นๆนะคะไม่มีสิ่งกีดขวางเช่นเครื่องปริ้นแบบอินฟราเรดนะคะ เราก็ตั้งตัวคอมพิวเตอร์นะคะ กับเครื่องพรินต์ให้อยู่ใกล้ ๆ กันแล้วก็หันตัวส่วนที่เป็นอินฟาเรดน่ะ ให้มันตรงกันนะคะ แล้วก็สามารถสั่งพรินต์ได้โดยไม่ต้องใช้สายนะคะ โอ.เค. Modem ข้อสอบได้กี่ข้อแล้วในข้อสอบถามว่า โมเด็มใช้ทำอะไร หน้าที่ของโมเด็มเครื่องทุกเครื่อง จำเป็นต้องมีโมเด็มไหมคะ จำเป็นไหม ถ้าไม่มีโมเด็มคอมพิวเตอร์ใช้งานได้ไหม ถามว่าคำถามที่ 1 คอมพิวเตอร์ทุกเครื่องจำเป็นต้องมีโมเด็มไหม ไม่จำเป็น คอมพิวเตอร์ทุกเครื่องจำเป็นต้องมีเมนบอร์ดไหท จำเป็นนะคะ คอมพิวเตอร์ทุกเครื่องจำเป็นต้องมี ram ไหม จำเป็นค่ะ แต่ว่าโมเด็ม ไม่มีก็ได้ แต่ถ้าไม่มี มันจะเป็นอย่างไรคะ เชื่อมต่อเครือข่ายไม่ได้อย่างนั้นถามต่อไปโมเด็มใช้ทำอะไรรับหรือส่ง เชื่อง่ายจังเลย ครูถามรับหรือส่ง ให้คิดก่อนสิ โมเด็มนะคะ มาจาก 2 คำ Modem นี้เป็นตัวย่อนะคะ ตัวแรกมาจากคำว่า mold d e m มาจากคำว่า diebold แปลว่าอะไรหมายถึงอะไร Modem น่ะ เป็นตัวย่อ modals หมายถึงโมเด็มใช้ ใช้ทำอะไรทำงานอย่างไร หน้าที่ของโมเด็มคือแปลงสัญญาณจากอย่างเดียว ถ้าตอบแบบนี้นี่นะ ข้อสอบนี่จะถูกไหมนะ จะถูกไหมนะใน Choice จะยาวขนาดนี้ไหมนะ เขาคงไม่ถามว่า Modem มาจากคำว่าอะไร แต่คงถามว่าโมเด็มใช้ทำอะไรนะคะ ใช้แปลงสัญญาณนะคะแปลงจากอะไรเป็นอะไรอย่างเดียว แปลงไปและกลับด้วยสิ สัญญาณในคอมพิวเตอร์นี้ทำงานโดยใช้สัญญาณอะไรคะ เครื่องคอมพิวเตอร์นี้ทำงานโดยใช้สัญญาณอะไร ทำงานด้วยระบบสัญญาณดิจิทัล แต่เวลาจะส่งข้อมูลผ่านสายไปต้องแปลงก่อน พูดถึงว่า ถ้าเราซื้อคอมพิวเตอร์มา ถ้าเราไม่เชื่อมต่อเครือข่ายใช้คนเดียวที่บ้าน ไม่จำเป็นต้องมีโมเด็ม ถ้าเขาถามจะเอาโมเด็มหรือเอา Flash Drive เอา Flash Drive ดีกว่าถ้าเราไม่เชื่อมต่อกับใคร แต่ Flash Drive เอามาเราต้องมาต่อเน็ต เราต้องมีโมเด็ม ซึ่งโมเด็มก็จะมีหลายประเภทอีกนะคะ หน้าที่ของโมเด็มนะคะ โมตัวแรกนี่ก็คือแปลงสัญญาณดิจิตอล Digital ไปเป็น analog เพราะเวลาวิ่งไปตามสายสัญญาณดิจิตอลตามสายไม่ได้นะคะ มันต้องวิ่งเป็น analog ก่อน เป็นสัญญาณเว็บเป็นคลื่นก่อนนะคะ แต่พอไปถึงอีกครึ่งหนึ่งมาถึงแปลงสัญญาณที่เป็นคลื่นนั้นน่ะกลับไปเป็น analog เป็นดิจิตอลเหมือนเดิม ดิจิตอลก็คือสัญญาณที่เป็นสูงต่ำนะ 0 1 คือสัญญาณดิจิตอล จำได้ไหมคะ ถ้าเปิดระบบก็แทนด้วย 1 ถ้าปิด 0 มันมีสูงสุด ต่ำสุด โอ.เค. โมเด็มก็จะมีหลายประเภทนะคะมี Internal Modem ก็คือเป็นการ์ดแบบนี้ การ์ด model ที่ Slot ไหน ในเมนบอร์ดเอาแบบ Internal Modem ก่อน โมเด็มเสียบที่สล็อตไหน ถูกหรือเปล่า Modem นะ ถ้าไปเสียบตรงการ์ดจอแล้วการ์ดจอเสียบที่ไหนล่ะ คิดดี ๆ ถ้าเราเรียก slot ของการ์ดจอ แล้วเราจะเอาสล็อตไปเสียบโมเด็มเอาแบบ Internal ก่อน Internal นี่นะ ดูหน้าตาโมเด็มไว้นะ ตอนนี้มันมีการ์ดจอการ์ดเสียงแล้วก็การ์ด model โดยรูปลักษณ์ของมันเหมือนกันไหมคะ ต่างกันตรงไหนตรง Slot นะคะ ต้องถอดของมันนี่ล่ะย้อนกลับมาเมนบอร์ดสิ นี่โมเด็มเสียบตรงไหนคะ 1 2 3 1 2 3 ใครว่า 1 ยกมือ Modem ต้องเสียบตรงนี้ล่ะ ดูจากขามันแล้ว 2 3 ย้อนกลับไปให้ดูหน้าตาโมเด็ม Internal Modem มันจะเป็นหน้าตาแบบนี้ล่ะค่ะอย่างนี้เลยนี่เลย ดูค่ะ มันค่ะ มันคือตรงไหน นี่ค่ะคือขามันตรงนี้ คือขามันที่จะเอาไปเสียบต่อกับเมนบอร์ด ครูถามว่า ถ้าขาเป็นหน้าตาแบบนี้มันจะเอาไปเสียบกับ slot ไหน นี่แบบไหน 1 2 2 ไม่มีอันเดียวนะ 3 วิเคราะห์ตามความน่าจะเป็น อันนี้ทำไมมีหลายช่องก็แปลว่าเสียบได้หลายอันใช่หรือเปล่า เรานึกถึงหลักทางวิศวกรรมศาสตร์ที่เขาออกแบบมา อะไรที่คอมพิวเตอร์สามารถใส่ได้เยอะ เพื่อเพิ่มประสิทธิภาพเขาเรียกการ upgrade แต่ถ้าเกิดพัฒนาหรือ up ทางด้านซอฟแวร์นี่เราเลือกการอัปเดตนะคะ เรียกให้ถูกนะคะ เรียนพื้นฐานไปแล้วอย่างเช่นเราลงซอฟแวร์ตัวนี้แล้วมันมีการอัปเวอร์ชันนี้เราเรียกว่าการอัปเดต แต่ถ้าเป็นอุปกรณ์มี 1 อยู่ แล้วเอามาใส่อีก 2 3 4 อันนี้เราเรียกว่าอัปเกรดนะคะ ครูถามว่าโมเด็มเสียบที่นี่ไหม 1 เครื่องมีโมเด็มเยอะไหม จำเป็นต้องมีเยอะไหม ถามอย่างนี้ อย่าพูดภาษาต่างด้าว อันนี้เสียบเยอะ เครื่องก็จะยิ่งเร็วก็เลยให้มาเยอะ อันนี้มีกี่สล็อต 1 2 3 4 เลยค่ะ น้ำเงินดำ น้ำเงิน ดำ อันนี้ทำไมให้มาอันเดียว แปลว่าคอมพิวเตอร์เครื่องหนึ่งมีแค่อันเดียวก็พออย่างนี้ป่ะ อันนี้ อันนี้มีหลายอันดีไหม อย่างนั้นบอกมาสิ slot ไหนเสียบอะไร 1 2 3 จักรพันธ์บอกอันนี้เสียบโมเด็ม สราวุธตอบมาค่ะ สราวุธต่อ pci มี pci หรือเปล่า ถามไปถามมาเริ่มงงใครบอกวันนี้ที่ไม่ตอบนี่คือ จั๊กอะไรนะ ปกติแล้วอันนี้เราเรียกว่า VGA Slot VGA เอาไว้ทำอะไร การ์ดจอเครื่องหนึ่งมีหลายอันไหม ส่วนมากมันก็ไม่ออนบอด ก็การ์ด ฉะนั้นเราต้องเป็นจำเป็นต้องมีการ์ดจอแบบกราฟ 2 อัน AGV อะไรก็ไม่รู้นึกว่า ATV คู่ก็คิดอยู่อะไรนะ คืออะไรสักอย่างหนึ่งนะ อันนี้มีอันเดียวค่ะ เอาไว้เสียบการ์ดจอทำไมมันถึงต่างกันการ์ดจอนี่มันต้องใช้ Slot พิเศษ เพราะถ้าเป็นแบบนี้มันส่งข้อมูลได้ช้าอันนี้เสียบอะไรบ้าง Sound Card โมเด็มมีอีกไหม การ์ดอื่นล่ะ การ์ด land ได้นะคะ อันนี้ดูเริ่มฉลาดขึ้นเรื่อย ๆ อันนี้เสียบการ์ดจออย่างเดียวนะคะอันนี้เสียบอะไร Ram นะคะ โอ.เค. ไหมคะ ถ้าปลาตายนี่มาช่วยให้เราฉลาดหรือเปล่าตอนนี้ Modem มันไม่ได้มีแบบแค่ Internal นะ มันจะมีแบบเป็นเครื่องอย่างนี้ค่ะ External Modem ก็คือเป็นเครื่องมันเลยเราก็เปิดกดเปิดอย่างนี้ค่ะ มันก็ขึ้นไฟว่าออนอยู่หรือ off อะไรก็ว่าไปหรือเป็นโมเด็มแบบพกพา แต่ตอนนี้ไม่ค่อยใช้ใช้อะไรคะ มันสะดวกมันไม่ต้องถือโมเด็ม ก่อนหน้านี้เขาจะเรียกว่าเป็นอะไรนะ aircard นะคะก็คือโมเด็มชนิดหนึ่งคล้าย ๆ กับ Flash Drive นะ เล็ก ๆ ถือไปอันนั้นคือโมเด็มค่ะ รุ่นใหม่ ๆ มันจะมีมาในบอร์ดเลย เราเรียก on board นะคะ UPS ล่ะ UPS USB เหมือนกันไหม เครื่องสำรองไฟ USB คือ ตอบให้ถูกนะคะ ในข้อสอบ USB คือ อุปกรณ์สำรอง เป็นหน่วยความจำภายนอกหรือหน่วยเก็บข้อมูลสำรอง หน่วยความจำสำรองนะคะ ถ้า UPS นี่ก็คือเครื่องสำรองไฟนะคะ นี่เครื่อง UPS นะคะ มีหลายขนาด หลายรุ่น หลายยี่ห้อ หลายสีนะคะ อย่าจำผิดข้อสอบถาม UPS ใช้ทำอะไร จักรพันธ์ตอบใช้สำรองข้อมูล จบข่าวเลยข้อนั้น 0 นะคะ ฉะนั้นจำให้ดีอะไรคือ USB อะไรคือ UPS อะไรคือ pci อะไรนะคะ จบ ทำแบบฝึกหัดค่ะส่งเลย เดี๋ยวตรวจให้เลย โจทย์ข้อไหน อ่านแล้วไม่เข้าใจ โจทย์ข้อ 1 มีกี่คำถาม คอมพิวเตอร์ฮาร์ดแวร์หมายถึงอะไร ข้อ 1 มีกี่คำถามข้อ 1 มี 1 คำถาม ถามความหมายนะคะ อย่าตอบประเภทนะคะ ข้อ 2 มีกี่คำถามถาม อะไรบ้าง องค์ประกอบของ CPU มีกี่ส่วน ถูกไหมคะ ถ้าตอบมาว่ามีกี่ส่วน ไม่มีอะไรบ้าง แปลว่าตอบให้ครบ ให้ครบนะคะ ข้อ 3 มีกี่คำถาม 1 คำถามค่ะ ถามความหมาย ถามความหมายนะคะ โอ.เค. ข้อ 4 หน่วยความจำหลักแบบอ่านได้อย่างเดียวอะไรคืออะไร นี่บอกความหมายหรือให้บอกว่าอันนี้คืออะไร บอกชื่อหน่วยความจำตัวนั้น หรือบอกมาว่าหรือให้บอกความหมาย กันไว้ ไม่ชัวร์ ถ้าบอกความหมายไปกลัวผิด เราก็เช่นกัน หน่วยความจำหลักแบบอ่านได้อย่างเดียว มันบอกแล้ว มันอ่านได้อย่างเดียว ตอบมาให้ถูกนะ มันบอกความหมายมาแล้วนะคะ แล้วมันถามว่าคืออะไร เรียกว่าอะไรนะคะ แล้วหน่วยความจำหลักแบบที่มันแบบแก้ไขได้ ไม่ใช่อ่านได้อย่างเดียว เราเรียกว่าอะไรคืออะไร เรียกว่าอะไรนะคะ ตอบมาให้ถูกนะ หน่วยรับข้อมูลคืออะไรนี่ถามความหมายนะคะ ให้ยกตัวอย่างหน่วยรับข้อมูลมา 5 อย่าง ยกตัวอย่างมา 4 อัน ที่ 5 ผิดก็ถือว่าผิดนะคะ ดึงออกไหม หน่วยรับข้อมูลคืออะไร ก็คือหน่วยที่ทำหน้าที่รับข้อมูลเข้าไปในระบบนะคะ ยกตัวอย่างมา 5 อย่างอะไรบ้าง เป็นหน่วยรับข้อมูลเราก็ตอบมา Mouse Keyboard Scanner นู่นนี่นั่น จอภาพ จอภาพแบบไหน ถ้าเราตอบว่าจอภาพแบบสัมผัสหน้า ถูก แต่ถ้าเราตอบจอภาพเฉย ๆ มันไม่ใช่ข้อมูลนะคะ แล้วข้อ 5 นะคะ ถามว่า หน่วยแสดงผลข้อมูลข้อ 4 นี้ ถามข้อใหม่แล้ว ความหมายและยกตัวอย่างนะ อ่านโจทย์ดี ๆ ข้อ 4 คือ ไม่ใช่ข้อ 4 ข้อ 6 หน่วยรับข้อมูลคืออะไร อันนี้ถามความหมายค่ะ ให้ยกตัวอย่างหน่วยรับข้อมูลมา 5 อย่าง ข้อ 7 ไม่ได้ถามความหมายค่ะ ถามว่าหน่วยแสดงผลข้อมูลมี 2 ประเภท อะไรบ้าง อธิบายมาค่ะ อะไรบ้างเช่น soft copyไหม soft copy เป็นอย่างไร เราก็อธิบายมา รึ เช่น ก็ยกตัวอย่าง hard copy นะคะ ก็มัน 2 ประเภท ไง 1 soft copy เป็นอย่างไร ยกตัวอย่าง Hard มานะคะ หน่วยเก็บข้อมูลสำรองยกตัวอย่างมา 5 ตัวอย่าง พร้อมอธิบายการทำงานของแต่ละอย่าง 8 ข้อ ส่งมาแล้วใช่ไหมคะ ขอตรวจก่อนนะ เห็นไหม ครูบอกว่าให้อ่านดี ๆ เพราะตัวข้อสอบนะคะ มันไม่ได้จดสั้น ๆ แบบนี้นะคะ มันก็จะมีคำหลอก รอไปยาว ๆ ไปอ่าน แล้วก็จับประเด็นให้ได้ว่าเขาถามอะไร แล้วเราจะต้องตอบอะไรนะคะ โอ.เค.ช่วงทำแบบฝึกหัด มีคำถามไหมคะ ถามเลยไม่ถาม อย่างนั้นก็ทำงานไป ดีจ้า มีใครสงสัยอะไรไหม ไม่สงสัยอะไรเลยเหรอห้ามสงสัยตอนสอบนะ ตอนคุมสอบ ครูก็ยืนยิ้มนะคะ ครูก็จะยืนยิ้มให้กำลังใจนะคะ นักศึกษาก็ทำไป 1 ข้อไหนไม่ออกก็เงยหน้าขึ้นมา ข้อสอบเป็นแบบ Choice นะคะ เป็นข้อสอบกลางภาคมีอยู่ 60 ข้อ 30 คะแนนค่ะ โอ.เค. ทำงานให้เสร็จ ครูตั้งไว้ให้ก่อน 16:30 น.นะคะ ขอไปแอบส่องก่อน ว่าใครส่งมาแล้วบ้าง 1 คน ขออนุญาตตรวจเลยได้ไหมไหม พอครูบอกว่าอ่านโจทย์ดีหรือยัง ไม่รีบค่ะใ ห้เวลาจน 4:30 น. แปลว่า เป็นคนไม่มั่นใจ ถ้ามั่นใจแล้วตอบ แล้วส่งเลย เสร็จแล้วส่งมาเลยค่ะส่งเลย ส่งเลย เราส่งมาได้ให้เวลาถึง 4.30 น. เราจะได้ไม่มีการบ้านไง ได้ยินบ่นว่าการบ้านเยอะ เห็นไหม อย่างน้อยวิชานี้ก็ไม่มีการบ้านอย่างน้อยก็ตัดไปวิชาครูวิชาหนึ่ง ไม่มีการบ้านค่ะ ให้ทำเสร็จก่อนกลับหรือใครจะสอบพิมพ์ก็ได้นะคะ มีห้องนี้ได้ 33 แล้วนะ ฝึกค่ะ ฝึกฝนให้เกิดทักษะนะคะ แล้วเราก็จะพิมพ์ได้แบบไม่ต้องดูแป้นตอนนี้ 30 คำนี่ยังดูคีย์บอร์ดไหม แปลว่ายังพิมพ์สัมผัสไม่ได้ ถ้าพิมพ์สัมผัสได้ต้องดูที่จออย่าง แปลว่า ดูนี่คือเร็วกว่า แปลว่า ยังเป็นจิ้มสัมผัสอยู่นะคะ ถ้าพิมพ์สัมผัสได้นี่ ต้องไม่ดูคีย์บอร์ดมันจะมีตัวยาก ๆ ที่เราไม่ค่อยใช้ใช่ไหม เช่น ฒ.ผู้เฒ่า ตัวไหนอีก ฑ.นางมณโฑ ฆ.ระฆัง อย่างนี้นะ อะไรนะ ฌ. หาไม่เจอนะคะ แต่คราวนี้โปรแกรมนั้นนะคะ มันค่อนข้างฉลาดนะ พอเราฝึกพิมพ์ไปนะคะ ความเร็วเพิ่มขึ้นคำมันก็จะยากขึ้นความถี่ในการที่แสดงคำเดิมนะคะ มันก็จะน้อยลงนะคะ มีคำที่มีสระอูหายาก ๆ น่ะเพิ่มขึ้นนะคะ แต่เราก็จะได้ฝึกอย่างที่ว่านั่นล่ะภาษาก็จะได้ฝึกนะคะ เรียนคอมพิวเตอร์พื้นฐานไปแล้ว นอกจากได้ความรู้ทฤษฎีแล้ว ปฏิบัติก็ได้ไปแล้วนี่เราจะน่าจะได้คิวในการพิมพ์สัมผัสมันจะเป็นประโยชน์ตอนที่เราเขียนโปรแกรมนะคะ ส่งมาแล้ว 3 คนอันนี้คือมั่นใจ ไม่คืนแล้วนะ ตรวจนี่คือให้คะแนนแล้วนะ โอ.เค. ขอดูหน่อยสิ อัษฎาวุธ จักรพันธ์ กามาดนะ โอ.เค. ไม่มีคำถาม ต้องขอตรวจก่อน ว่าถูกหรือเปล่า อันนี้คือแบบฝึกหัดมันควรได้เต็มนะ คือแบบฝึกหัดคือทบทวนนะ แต่ถ้าใบงานนี้คือเหมือนดีไซน์งานให้น่ะค่ะ โดยใช้หลักการฉีดได้ เรียนให้เราไปประยุกต์มีรายงาน 1 บท ตอนนี้ยังไม่มีนะคะ ให้ทำแบบไปก่อน ในอนาคตอันใกล้นี้นะคะ มีรายงานกลุ่ม 1 เรื่องนะคะ กลุ่มละ 1 คน รายงานเดี่ยวใช่เรียกกลุ่มไหม กลุ่มคนเดียว กลุ่ม 2 คน กลุ่ม 3 4 5 ก็ทำอยู่คนเดียว สัปดาห์หน้าเราเรียนเกี่ยวกับซอฟต์แวร์บ้างนะคะ เราจะเริ่มเรียนสิ่งที่จับต้องสัมผัสไม่ได้จากเทคโนโลยีคอมพิวเตอร์ มาชาร์จแบตต้องสัมผัสได้ไปที่ซอฟต์แวร์ไปที่ข้อมูลไปที่เครือข่ายอย่างนี้ค่ะ ทยอยส่ง นานแล้ว</w:t>
      </w:r>
    </w:p>
    <w:p>
      <w:pPr>
        <w:pStyle w:val="BodyText"/>
      </w:pPr>
      <w:r>
        <w:t xml:space="preserve">[สิ้นสุดการถอดความ]Ր</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oice การบรรยาย วิชา คอมพิวเตอร์และสารสนเทศขั้นพื้นฐาน 220264</dc:title>
  <dc:creator/>
  <cp:keywords/>
  <dcterms:created xsi:type="dcterms:W3CDTF">2021-03-23T09:11:34Z</dcterms:created>
  <dcterms:modified xsi:type="dcterms:W3CDTF">2021-03-23T09:11: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22 กุมภาพันธ์ 2564 เวลา 13.00 น.</vt:lpwstr>
  </property>
  <property fmtid="{D5CDD505-2E9C-101B-9397-08002B2CF9AE}" pid="3" name="subtitle">
    <vt:lpwstr/>
  </property>
</Properties>
</file>